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69E44A" w14:textId="77777777" w:rsidR="00F12CBA" w:rsidRPr="007D6D41" w:rsidRDefault="00F12CBA" w:rsidP="00A969B1">
      <w:pPr>
        <w:jc w:val="center"/>
        <w:outlineLvl w:val="0"/>
        <w:rPr>
          <w:rFonts w:ascii="Times New Roman" w:eastAsia="Times New Roman" w:hAnsi="Times New Roman" w:cs="Times New Roman"/>
          <w:b/>
          <w:lang w:eastAsia="tr-TR"/>
        </w:rPr>
      </w:pPr>
      <w:r w:rsidRPr="007D6D41">
        <w:rPr>
          <w:rFonts w:ascii="Times New Roman" w:eastAsia="Times New Roman" w:hAnsi="Times New Roman" w:cs="Times New Roman"/>
          <w:b/>
          <w:lang w:eastAsia="tr-TR"/>
        </w:rPr>
        <w:t xml:space="preserve">GAZİ EĞİTİM FAKÜLTESİ FEN BİLGİSİ EĞİTİMİ ANABİLİM DALI </w:t>
      </w:r>
    </w:p>
    <w:p w14:paraId="4067E371" w14:textId="6262C5D5" w:rsidR="00BE71BB" w:rsidRPr="007D6D41" w:rsidRDefault="00054D04" w:rsidP="00A969B1">
      <w:pPr>
        <w:jc w:val="center"/>
        <w:outlineLvl w:val="0"/>
        <w:rPr>
          <w:rFonts w:ascii="Times New Roman" w:eastAsia="Times New Roman" w:hAnsi="Times New Roman" w:cs="Times New Roman"/>
          <w:b/>
          <w:lang w:eastAsia="tr-TR"/>
        </w:rPr>
      </w:pPr>
      <w:r>
        <w:rPr>
          <w:rFonts w:ascii="Times New Roman" w:eastAsia="Times New Roman" w:hAnsi="Times New Roman" w:cs="Times New Roman"/>
          <w:b/>
          <w:lang w:eastAsia="tr-TR"/>
        </w:rPr>
        <w:t>2021-2022</w:t>
      </w:r>
      <w:r w:rsidR="00BE71BB" w:rsidRPr="007D6D41">
        <w:rPr>
          <w:rFonts w:ascii="Times New Roman" w:eastAsia="Times New Roman" w:hAnsi="Times New Roman" w:cs="Times New Roman"/>
          <w:b/>
          <w:lang w:eastAsia="tr-TR"/>
        </w:rPr>
        <w:t xml:space="preserve"> </w:t>
      </w:r>
      <w:r w:rsidR="00F12CBA" w:rsidRPr="007D6D41">
        <w:rPr>
          <w:rFonts w:ascii="Times New Roman" w:eastAsia="Times New Roman" w:hAnsi="Times New Roman" w:cs="Times New Roman"/>
          <w:b/>
          <w:lang w:eastAsia="tr-TR"/>
        </w:rPr>
        <w:t xml:space="preserve">Öğretim Yılı </w:t>
      </w:r>
      <w:r w:rsidR="00171CEF">
        <w:rPr>
          <w:rFonts w:ascii="Times New Roman" w:eastAsia="Times New Roman" w:hAnsi="Times New Roman" w:cs="Times New Roman"/>
          <w:b/>
          <w:lang w:eastAsia="tr-TR"/>
        </w:rPr>
        <w:t>Bahar</w:t>
      </w:r>
      <w:r w:rsidR="00BE71BB" w:rsidRPr="007D6D41">
        <w:rPr>
          <w:rFonts w:ascii="Times New Roman" w:eastAsia="Times New Roman" w:hAnsi="Times New Roman" w:cs="Times New Roman"/>
          <w:b/>
          <w:lang w:eastAsia="tr-TR"/>
        </w:rPr>
        <w:t xml:space="preserve"> Dönemi </w:t>
      </w:r>
      <w:r w:rsidR="009220CC" w:rsidRPr="007D6D41">
        <w:rPr>
          <w:rFonts w:ascii="Times New Roman" w:eastAsia="Times New Roman" w:hAnsi="Times New Roman" w:cs="Times New Roman"/>
          <w:b/>
          <w:lang w:eastAsia="tr-TR"/>
        </w:rPr>
        <w:t xml:space="preserve">Lisansüstü </w:t>
      </w:r>
      <w:r w:rsidR="009E263A" w:rsidRPr="007D6D41">
        <w:rPr>
          <w:rFonts w:ascii="Times New Roman" w:eastAsia="Times New Roman" w:hAnsi="Times New Roman" w:cs="Times New Roman"/>
          <w:b/>
          <w:lang w:eastAsia="tr-TR"/>
        </w:rPr>
        <w:t>Final</w:t>
      </w:r>
      <w:r w:rsidR="005D35D9" w:rsidRPr="007D6D41">
        <w:rPr>
          <w:rFonts w:ascii="Times New Roman" w:eastAsia="Times New Roman" w:hAnsi="Times New Roman" w:cs="Times New Roman"/>
          <w:b/>
          <w:lang w:eastAsia="tr-TR"/>
        </w:rPr>
        <w:t xml:space="preserve"> Sınav</w:t>
      </w:r>
      <w:r w:rsidR="00BE71BB" w:rsidRPr="007D6D41">
        <w:rPr>
          <w:rFonts w:ascii="Times New Roman" w:eastAsia="Times New Roman" w:hAnsi="Times New Roman" w:cs="Times New Roman"/>
          <w:b/>
          <w:lang w:eastAsia="tr-TR"/>
        </w:rPr>
        <w:t xml:space="preserve"> Programı</w:t>
      </w:r>
    </w:p>
    <w:p w14:paraId="6C8D49EE" w14:textId="77777777" w:rsidR="002C4B68" w:rsidRPr="007D6D41" w:rsidRDefault="002C4B68" w:rsidP="00BE71BB">
      <w:pPr>
        <w:jc w:val="center"/>
        <w:rPr>
          <w:rFonts w:ascii="Times New Roman" w:eastAsia="Times New Roman" w:hAnsi="Times New Roman" w:cs="Times New Roman"/>
          <w:b/>
          <w:lang w:eastAsia="tr-TR"/>
        </w:rPr>
      </w:pPr>
    </w:p>
    <w:p w14:paraId="035A0E2D" w14:textId="77777777" w:rsidR="00BE71BB" w:rsidRPr="007D6D41" w:rsidRDefault="00BE71BB" w:rsidP="00BE71BB">
      <w:pPr>
        <w:rPr>
          <w:rFonts w:ascii="Times New Roman" w:hAnsi="Times New Roman" w:cs="Times New Roman"/>
        </w:rPr>
      </w:pPr>
    </w:p>
    <w:tbl>
      <w:tblPr>
        <w:tblStyle w:val="TabloKlavuzu"/>
        <w:tblW w:w="5427" w:type="pct"/>
        <w:tblInd w:w="-318" w:type="dxa"/>
        <w:tblLayout w:type="fixed"/>
        <w:tblLook w:val="04A0" w:firstRow="1" w:lastRow="0" w:firstColumn="1" w:lastColumn="0" w:noHBand="0" w:noVBand="1"/>
      </w:tblPr>
      <w:tblGrid>
        <w:gridCol w:w="1154"/>
        <w:gridCol w:w="1418"/>
        <w:gridCol w:w="3222"/>
        <w:gridCol w:w="2623"/>
        <w:gridCol w:w="1242"/>
      </w:tblGrid>
      <w:tr w:rsidR="007D6D41" w:rsidRPr="0005701F" w14:paraId="18724ACF" w14:textId="77777777" w:rsidTr="00986CA5">
        <w:tc>
          <w:tcPr>
            <w:tcW w:w="597" w:type="pc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0DE783D" w14:textId="77777777" w:rsidR="00A84BF1" w:rsidRPr="0005701F" w:rsidRDefault="00A84BF1" w:rsidP="00C66300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05701F">
              <w:rPr>
                <w:rFonts w:ascii="Times New Roman" w:eastAsia="Times New Roman" w:hAnsi="Times New Roman" w:cs="Times New Roman"/>
                <w:b/>
                <w:bCs/>
                <w:color w:val="000000"/>
                <w:sz w:val="22"/>
                <w:szCs w:val="22"/>
                <w:lang w:eastAsia="tr-TR"/>
              </w:rPr>
              <w:t xml:space="preserve">Tarih </w:t>
            </w:r>
          </w:p>
        </w:tc>
        <w:tc>
          <w:tcPr>
            <w:tcW w:w="734" w:type="pct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61B79639" w14:textId="77777777" w:rsidR="00A84BF1" w:rsidRPr="0005701F" w:rsidRDefault="00A84BF1" w:rsidP="00C66300">
            <w:pPr>
              <w:spacing w:line="240" w:lineRule="atLeast"/>
              <w:jc w:val="left"/>
              <w:rPr>
                <w:rFonts w:ascii="Times New Roman" w:eastAsia="Times New Roman" w:hAnsi="Times New Roman" w:cs="Times New Roman"/>
                <w:sz w:val="22"/>
                <w:szCs w:val="22"/>
                <w:lang w:eastAsia="tr-TR"/>
              </w:rPr>
            </w:pPr>
            <w:r w:rsidRPr="0005701F">
              <w:rPr>
                <w:rFonts w:ascii="Times New Roman" w:eastAsia="Times New Roman" w:hAnsi="Times New Roman" w:cs="Times New Roman"/>
                <w:b/>
                <w:bCs/>
                <w:color w:val="000000"/>
                <w:sz w:val="22"/>
                <w:szCs w:val="22"/>
                <w:lang w:eastAsia="tr-TR"/>
              </w:rPr>
              <w:t>Saat</w:t>
            </w:r>
          </w:p>
        </w:tc>
        <w:tc>
          <w:tcPr>
            <w:tcW w:w="1668" w:type="pct"/>
            <w:tcBorders>
              <w:top w:val="single" w:sz="12" w:space="0" w:color="auto"/>
              <w:bottom w:val="single" w:sz="12" w:space="0" w:color="auto"/>
            </w:tcBorders>
          </w:tcPr>
          <w:p w14:paraId="5B0AEF48" w14:textId="77777777" w:rsidR="00A84BF1" w:rsidRPr="0005701F" w:rsidRDefault="00A84BF1" w:rsidP="00C66300">
            <w:pPr>
              <w:spacing w:line="240" w:lineRule="atLeast"/>
              <w:jc w:val="left"/>
              <w:rPr>
                <w:rFonts w:ascii="Times New Roman" w:eastAsia="Times New Roman" w:hAnsi="Times New Roman" w:cs="Times New Roman"/>
                <w:sz w:val="22"/>
                <w:szCs w:val="22"/>
                <w:lang w:eastAsia="tr-TR"/>
              </w:rPr>
            </w:pPr>
            <w:r w:rsidRPr="0005701F">
              <w:rPr>
                <w:rFonts w:ascii="Times New Roman" w:eastAsia="Times New Roman" w:hAnsi="Times New Roman" w:cs="Times New Roman"/>
                <w:b/>
                <w:bCs/>
                <w:color w:val="000000"/>
                <w:sz w:val="22"/>
                <w:szCs w:val="22"/>
                <w:lang w:eastAsia="tr-TR"/>
              </w:rPr>
              <w:t>Dersin Kodu ve Adı</w:t>
            </w:r>
          </w:p>
        </w:tc>
        <w:tc>
          <w:tcPr>
            <w:tcW w:w="1358" w:type="pct"/>
            <w:tcBorders>
              <w:top w:val="single" w:sz="12" w:space="0" w:color="auto"/>
              <w:bottom w:val="single" w:sz="12" w:space="0" w:color="auto"/>
            </w:tcBorders>
          </w:tcPr>
          <w:p w14:paraId="4D8A908C" w14:textId="1435DB4B" w:rsidR="00A84BF1" w:rsidRPr="0005701F" w:rsidRDefault="00A84BF1" w:rsidP="00C66300">
            <w:pPr>
              <w:spacing w:line="240" w:lineRule="atLeast"/>
              <w:ind w:hanging="20"/>
              <w:jc w:val="left"/>
              <w:rPr>
                <w:rFonts w:ascii="Times New Roman" w:eastAsia="Times New Roman" w:hAnsi="Times New Roman" w:cs="Times New Roman"/>
                <w:sz w:val="22"/>
                <w:szCs w:val="22"/>
                <w:lang w:eastAsia="tr-TR"/>
              </w:rPr>
            </w:pPr>
            <w:r w:rsidRPr="0005701F">
              <w:rPr>
                <w:rFonts w:ascii="Times New Roman" w:eastAsia="Times New Roman" w:hAnsi="Times New Roman" w:cs="Times New Roman"/>
                <w:b/>
                <w:bCs/>
                <w:color w:val="000000"/>
                <w:sz w:val="22"/>
                <w:szCs w:val="22"/>
                <w:lang w:eastAsia="tr-TR"/>
              </w:rPr>
              <w:t xml:space="preserve">Öğretim </w:t>
            </w:r>
            <w:r w:rsidR="00290E59" w:rsidRPr="0005701F">
              <w:rPr>
                <w:rFonts w:ascii="Times New Roman" w:eastAsia="Times New Roman" w:hAnsi="Times New Roman" w:cs="Times New Roman"/>
                <w:b/>
                <w:bCs/>
                <w:color w:val="000000"/>
                <w:sz w:val="22"/>
                <w:szCs w:val="22"/>
                <w:lang w:eastAsia="tr-TR"/>
              </w:rPr>
              <w:t>Üyesi</w:t>
            </w:r>
          </w:p>
        </w:tc>
        <w:tc>
          <w:tcPr>
            <w:tcW w:w="643" w:type="pct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7D81A35" w14:textId="25696698" w:rsidR="00A84BF1" w:rsidRPr="0005701F" w:rsidRDefault="00290E59" w:rsidP="00C66300">
            <w:pPr>
              <w:spacing w:line="240" w:lineRule="atLeast"/>
              <w:jc w:val="left"/>
              <w:rPr>
                <w:rFonts w:ascii="Times New Roman" w:eastAsia="Times New Roman" w:hAnsi="Times New Roman" w:cs="Times New Roman"/>
                <w:sz w:val="22"/>
                <w:szCs w:val="22"/>
                <w:lang w:eastAsia="tr-TR"/>
              </w:rPr>
            </w:pPr>
            <w:r w:rsidRPr="0005701F">
              <w:rPr>
                <w:rFonts w:ascii="Times New Roman" w:eastAsia="Times New Roman" w:hAnsi="Times New Roman" w:cs="Times New Roman"/>
                <w:b/>
                <w:bCs/>
                <w:color w:val="000000"/>
                <w:sz w:val="22"/>
                <w:szCs w:val="22"/>
                <w:lang w:eastAsia="tr-TR"/>
              </w:rPr>
              <w:t>Sınav Yeri</w:t>
            </w:r>
          </w:p>
        </w:tc>
      </w:tr>
      <w:tr w:rsidR="00474DBF" w:rsidRPr="0005701F" w14:paraId="285E354E" w14:textId="77777777" w:rsidTr="00986CA5">
        <w:trPr>
          <w:trHeight w:val="556"/>
        </w:trPr>
        <w:tc>
          <w:tcPr>
            <w:tcW w:w="597" w:type="pct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DBE5F1" w:themeFill="accent1" w:themeFillTint="33"/>
            <w:textDirection w:val="btLr"/>
            <w:vAlign w:val="center"/>
          </w:tcPr>
          <w:p w14:paraId="73AC9BB9" w14:textId="50BC1CA9" w:rsidR="003B6C49" w:rsidRPr="0005701F" w:rsidRDefault="00290E59" w:rsidP="00502EB7">
            <w:pPr>
              <w:ind w:left="113" w:right="113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2"/>
                <w:szCs w:val="22"/>
                <w:lang w:eastAsia="tr-TR"/>
              </w:rPr>
            </w:pPr>
            <w:r w:rsidRPr="0005701F">
              <w:rPr>
                <w:rFonts w:ascii="Times New Roman" w:hAnsi="Times New Roman" w:cs="Times New Roman"/>
                <w:b/>
                <w:sz w:val="22"/>
                <w:szCs w:val="22"/>
              </w:rPr>
              <w:t>13.06.</w:t>
            </w:r>
            <w:r w:rsidR="003B6C49" w:rsidRPr="0005701F">
              <w:rPr>
                <w:rFonts w:ascii="Times New Roman" w:hAnsi="Times New Roman" w:cs="Times New Roman"/>
                <w:b/>
                <w:sz w:val="22"/>
                <w:szCs w:val="22"/>
              </w:rPr>
              <w:t xml:space="preserve"> </w:t>
            </w:r>
            <w:r w:rsidR="003B6C49" w:rsidRPr="0005701F">
              <w:rPr>
                <w:rFonts w:ascii="Times New Roman" w:eastAsia="Times New Roman" w:hAnsi="Times New Roman" w:cs="Times New Roman"/>
                <w:b/>
                <w:bCs/>
                <w:color w:val="000000"/>
                <w:sz w:val="22"/>
                <w:szCs w:val="22"/>
                <w:lang w:eastAsia="tr-TR"/>
              </w:rPr>
              <w:t>2022</w:t>
            </w:r>
          </w:p>
          <w:p w14:paraId="3FDEEEB6" w14:textId="39FFD066" w:rsidR="003B6C49" w:rsidRPr="0005701F" w:rsidRDefault="00290E59" w:rsidP="00502EB7">
            <w:pPr>
              <w:ind w:left="113" w:right="113"/>
              <w:jc w:val="center"/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 w:rsidRPr="0005701F">
              <w:rPr>
                <w:rFonts w:ascii="Times New Roman" w:hAnsi="Times New Roman" w:cs="Times New Roman"/>
                <w:b/>
                <w:sz w:val="22"/>
                <w:szCs w:val="22"/>
              </w:rPr>
              <w:t>Pazartesi</w:t>
            </w:r>
          </w:p>
        </w:tc>
        <w:tc>
          <w:tcPr>
            <w:tcW w:w="734" w:type="pct"/>
            <w:tcBorders>
              <w:top w:val="single" w:sz="12" w:space="0" w:color="auto"/>
              <w:left w:val="single" w:sz="12" w:space="0" w:color="auto"/>
              <w:bottom w:val="single" w:sz="4" w:space="0" w:color="auto"/>
            </w:tcBorders>
            <w:shd w:val="clear" w:color="auto" w:fill="DBE5F1" w:themeFill="accent1" w:themeFillTint="33"/>
          </w:tcPr>
          <w:p w14:paraId="6678822C" w14:textId="093D5BAF" w:rsidR="003B6C49" w:rsidRPr="0005701F" w:rsidRDefault="00290E59" w:rsidP="003B6C49">
            <w:pPr>
              <w:spacing w:line="240" w:lineRule="atLeast"/>
              <w:jc w:val="left"/>
              <w:rPr>
                <w:rFonts w:ascii="Times New Roman" w:eastAsia="Times New Roman" w:hAnsi="Times New Roman" w:cs="Times New Roman"/>
                <w:sz w:val="22"/>
                <w:szCs w:val="22"/>
                <w:lang w:eastAsia="tr-TR"/>
              </w:rPr>
            </w:pPr>
            <w:r w:rsidRPr="0005701F">
              <w:rPr>
                <w:rFonts w:ascii="Times New Roman" w:eastAsia="Times New Roman" w:hAnsi="Times New Roman" w:cs="Times New Roman"/>
                <w:sz w:val="22"/>
                <w:szCs w:val="22"/>
                <w:lang w:eastAsia="tr-TR"/>
              </w:rPr>
              <w:t>15:00-16:00</w:t>
            </w:r>
          </w:p>
        </w:tc>
        <w:tc>
          <w:tcPr>
            <w:tcW w:w="1668" w:type="pct"/>
            <w:tcBorders>
              <w:top w:val="single" w:sz="12" w:space="0" w:color="auto"/>
              <w:bottom w:val="single" w:sz="4" w:space="0" w:color="auto"/>
            </w:tcBorders>
            <w:shd w:val="clear" w:color="auto" w:fill="DBE5F1" w:themeFill="accent1" w:themeFillTint="33"/>
          </w:tcPr>
          <w:p w14:paraId="658E173A" w14:textId="453BD9B5" w:rsidR="00290E59" w:rsidRPr="0005701F" w:rsidRDefault="00290E59" w:rsidP="00290E59">
            <w:pPr>
              <w:spacing w:line="240" w:lineRule="atLeast"/>
              <w:jc w:val="lef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tr-TR"/>
              </w:rPr>
            </w:pPr>
            <w:r w:rsidRPr="0005701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tr-TR"/>
              </w:rPr>
              <w:t>1310035-Fen Eğitiminde Proje Geliştirme</w:t>
            </w:r>
          </w:p>
          <w:p w14:paraId="3826CBD2" w14:textId="770A9502" w:rsidR="003B6C49" w:rsidRPr="0005701F" w:rsidRDefault="003B6C49" w:rsidP="00290E59">
            <w:pPr>
              <w:spacing w:line="240" w:lineRule="atLeast"/>
              <w:jc w:val="lef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tr-TR"/>
              </w:rPr>
            </w:pPr>
          </w:p>
        </w:tc>
        <w:tc>
          <w:tcPr>
            <w:tcW w:w="1358" w:type="pct"/>
            <w:tcBorders>
              <w:top w:val="single" w:sz="12" w:space="0" w:color="auto"/>
              <w:bottom w:val="single" w:sz="4" w:space="0" w:color="auto"/>
            </w:tcBorders>
            <w:shd w:val="clear" w:color="auto" w:fill="DBE5F1" w:themeFill="accent1" w:themeFillTint="33"/>
          </w:tcPr>
          <w:p w14:paraId="4365F81A" w14:textId="6C035FC4" w:rsidR="003B6C49" w:rsidRPr="0005701F" w:rsidRDefault="00290E59" w:rsidP="003B6C49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05701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tr-TR"/>
              </w:rPr>
              <w:t>Prof. Dr. Semra Benzer</w:t>
            </w:r>
          </w:p>
        </w:tc>
        <w:tc>
          <w:tcPr>
            <w:tcW w:w="643" w:type="pct"/>
            <w:tcBorders>
              <w:top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BE5F1" w:themeFill="accent1" w:themeFillTint="33"/>
          </w:tcPr>
          <w:p w14:paraId="6BFAC1BD" w14:textId="77777777" w:rsidR="003B6C49" w:rsidRPr="0005701F" w:rsidRDefault="00290E59" w:rsidP="003B6C49">
            <w:pPr>
              <w:spacing w:line="240" w:lineRule="atLeast"/>
              <w:jc w:val="lef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tr-TR"/>
              </w:rPr>
            </w:pPr>
            <w:r w:rsidRPr="0005701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tr-TR"/>
              </w:rPr>
              <w:t xml:space="preserve">Fen </w:t>
            </w:r>
            <w:proofErr w:type="spellStart"/>
            <w:r w:rsidRPr="0005701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tr-TR"/>
              </w:rPr>
              <w:t>Lab</w:t>
            </w:r>
            <w:proofErr w:type="spellEnd"/>
            <w:r w:rsidRPr="0005701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tr-TR"/>
              </w:rPr>
              <w:t>. 2</w:t>
            </w:r>
          </w:p>
          <w:p w14:paraId="39EBDBDB" w14:textId="2165FC43" w:rsidR="00171CEF" w:rsidRPr="0005701F" w:rsidRDefault="00171CEF" w:rsidP="003B6C49">
            <w:pPr>
              <w:spacing w:line="240" w:lineRule="atLeast"/>
              <w:jc w:val="lef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tr-TR"/>
              </w:rPr>
            </w:pPr>
          </w:p>
        </w:tc>
      </w:tr>
      <w:tr w:rsidR="00474DBF" w:rsidRPr="0005701F" w14:paraId="19F491B5" w14:textId="77777777" w:rsidTr="00986CA5">
        <w:tc>
          <w:tcPr>
            <w:tcW w:w="597" w:type="pct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DBE5F1" w:themeFill="accent1" w:themeFillTint="33"/>
            <w:textDirection w:val="btLr"/>
            <w:vAlign w:val="center"/>
          </w:tcPr>
          <w:p w14:paraId="412FB585" w14:textId="77777777" w:rsidR="003B6C49" w:rsidRPr="0005701F" w:rsidRDefault="003B6C49" w:rsidP="00502EB7">
            <w:pPr>
              <w:ind w:left="113" w:right="113"/>
              <w:jc w:val="center"/>
              <w:rPr>
                <w:rFonts w:ascii="Times New Roman" w:hAnsi="Times New Roman" w:cs="Times New Roman"/>
                <w:b/>
                <w:sz w:val="22"/>
                <w:szCs w:val="22"/>
              </w:rPr>
            </w:pPr>
          </w:p>
        </w:tc>
        <w:tc>
          <w:tcPr>
            <w:tcW w:w="734" w:type="pct"/>
            <w:tcBorders>
              <w:top w:val="single" w:sz="4" w:space="0" w:color="auto"/>
              <w:left w:val="single" w:sz="12" w:space="0" w:color="auto"/>
              <w:bottom w:val="single" w:sz="4" w:space="0" w:color="auto"/>
            </w:tcBorders>
            <w:shd w:val="clear" w:color="auto" w:fill="DBE5F1" w:themeFill="accent1" w:themeFillTint="33"/>
          </w:tcPr>
          <w:p w14:paraId="5E539465" w14:textId="1F4441B2" w:rsidR="003B6C49" w:rsidRPr="0005701F" w:rsidRDefault="00290E59" w:rsidP="003B6C49">
            <w:pPr>
              <w:spacing w:line="240" w:lineRule="atLeast"/>
              <w:jc w:val="left"/>
              <w:rPr>
                <w:rFonts w:ascii="Times New Roman" w:eastAsia="Times New Roman" w:hAnsi="Times New Roman" w:cs="Times New Roman"/>
                <w:sz w:val="22"/>
                <w:szCs w:val="22"/>
                <w:lang w:eastAsia="tr-TR"/>
              </w:rPr>
            </w:pPr>
            <w:r w:rsidRPr="0005701F">
              <w:rPr>
                <w:rFonts w:ascii="Times New Roman" w:eastAsia="Times New Roman" w:hAnsi="Times New Roman" w:cs="Times New Roman"/>
                <w:sz w:val="22"/>
                <w:szCs w:val="22"/>
                <w:lang w:eastAsia="tr-TR"/>
              </w:rPr>
              <w:t>17:00-18:00</w:t>
            </w:r>
          </w:p>
        </w:tc>
        <w:tc>
          <w:tcPr>
            <w:tcW w:w="1668" w:type="pct"/>
            <w:tcBorders>
              <w:top w:val="single" w:sz="4" w:space="0" w:color="auto"/>
              <w:bottom w:val="single" w:sz="4" w:space="0" w:color="auto"/>
            </w:tcBorders>
            <w:shd w:val="clear" w:color="auto" w:fill="DBE5F1" w:themeFill="accent1" w:themeFillTint="33"/>
          </w:tcPr>
          <w:p w14:paraId="7D132F4D" w14:textId="3BF9F9A8" w:rsidR="00290E59" w:rsidRPr="0005701F" w:rsidRDefault="00290E59" w:rsidP="00290E59">
            <w:pPr>
              <w:spacing w:line="240" w:lineRule="atLeast"/>
              <w:jc w:val="lef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tr-TR"/>
              </w:rPr>
            </w:pPr>
            <w:r w:rsidRPr="0005701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tr-TR"/>
              </w:rPr>
              <w:t>1060801-Eğitimde Yapay Zekâ</w:t>
            </w:r>
          </w:p>
          <w:p w14:paraId="4770C1CE" w14:textId="50A1D5B8" w:rsidR="003B6C49" w:rsidRPr="0005701F" w:rsidRDefault="003B6C49" w:rsidP="00290E59">
            <w:pPr>
              <w:spacing w:line="240" w:lineRule="atLeast"/>
              <w:jc w:val="lef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tr-TR"/>
              </w:rPr>
            </w:pPr>
          </w:p>
        </w:tc>
        <w:tc>
          <w:tcPr>
            <w:tcW w:w="1358" w:type="pct"/>
            <w:tcBorders>
              <w:top w:val="single" w:sz="4" w:space="0" w:color="auto"/>
              <w:bottom w:val="single" w:sz="4" w:space="0" w:color="auto"/>
            </w:tcBorders>
            <w:shd w:val="clear" w:color="auto" w:fill="DBE5F1" w:themeFill="accent1" w:themeFillTint="33"/>
          </w:tcPr>
          <w:p w14:paraId="4BC7D0E1" w14:textId="6B90DA7E" w:rsidR="003B6C49" w:rsidRPr="0005701F" w:rsidRDefault="00290E59" w:rsidP="003B6C49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05701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tr-TR"/>
              </w:rPr>
              <w:t>Prof. Dr. Semra Benzer</w:t>
            </w:r>
          </w:p>
        </w:tc>
        <w:tc>
          <w:tcPr>
            <w:tcW w:w="643" w:type="pct"/>
            <w:tcBorders>
              <w:top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DBE5F1" w:themeFill="accent1" w:themeFillTint="33"/>
          </w:tcPr>
          <w:p w14:paraId="4BA527CC" w14:textId="608B610B" w:rsidR="003B6C49" w:rsidRPr="0005701F" w:rsidRDefault="00290E59" w:rsidP="003B6C49">
            <w:pPr>
              <w:spacing w:line="240" w:lineRule="atLeast"/>
              <w:jc w:val="lef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tr-TR"/>
              </w:rPr>
            </w:pPr>
            <w:r w:rsidRPr="0005701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tr-TR"/>
              </w:rPr>
              <w:t xml:space="preserve">Fen </w:t>
            </w:r>
            <w:proofErr w:type="spellStart"/>
            <w:r w:rsidRPr="0005701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tr-TR"/>
              </w:rPr>
              <w:t>Lab</w:t>
            </w:r>
            <w:proofErr w:type="spellEnd"/>
            <w:r w:rsidRPr="0005701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tr-TR"/>
              </w:rPr>
              <w:t>. 2</w:t>
            </w:r>
            <w:r w:rsidR="00171CEF" w:rsidRPr="0005701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tr-TR"/>
              </w:rPr>
              <w:t xml:space="preserve"> </w:t>
            </w:r>
          </w:p>
        </w:tc>
      </w:tr>
      <w:tr w:rsidR="005D65FE" w:rsidRPr="0005701F" w14:paraId="67353823" w14:textId="77777777" w:rsidTr="00986CA5">
        <w:tc>
          <w:tcPr>
            <w:tcW w:w="597" w:type="pct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  <w:textDirection w:val="btLr"/>
            <w:vAlign w:val="center"/>
          </w:tcPr>
          <w:p w14:paraId="2E798857" w14:textId="77777777" w:rsidR="00FE334A" w:rsidRPr="0005701F" w:rsidRDefault="005D65FE" w:rsidP="00502EB7">
            <w:pPr>
              <w:ind w:left="113" w:right="113"/>
              <w:jc w:val="center"/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 w:rsidRPr="0005701F">
              <w:rPr>
                <w:rFonts w:ascii="Times New Roman" w:hAnsi="Times New Roman" w:cs="Times New Roman"/>
                <w:b/>
                <w:sz w:val="22"/>
                <w:szCs w:val="22"/>
              </w:rPr>
              <w:t xml:space="preserve">14.06.2022 </w:t>
            </w:r>
          </w:p>
          <w:p w14:paraId="47444E94" w14:textId="68B2CD44" w:rsidR="005D65FE" w:rsidRPr="0005701F" w:rsidRDefault="005D65FE" w:rsidP="00502EB7">
            <w:pPr>
              <w:ind w:left="113" w:right="113"/>
              <w:jc w:val="center"/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 w:rsidRPr="0005701F">
              <w:rPr>
                <w:rFonts w:ascii="Times New Roman" w:hAnsi="Times New Roman" w:cs="Times New Roman"/>
                <w:b/>
                <w:sz w:val="22"/>
                <w:szCs w:val="22"/>
              </w:rPr>
              <w:t xml:space="preserve">Salı </w:t>
            </w:r>
          </w:p>
        </w:tc>
        <w:tc>
          <w:tcPr>
            <w:tcW w:w="734" w:type="pct"/>
            <w:tcBorders>
              <w:top w:val="single" w:sz="12" w:space="0" w:color="auto"/>
              <w:left w:val="single" w:sz="12" w:space="0" w:color="auto"/>
              <w:bottom w:val="single" w:sz="4" w:space="0" w:color="auto"/>
            </w:tcBorders>
            <w:shd w:val="clear" w:color="auto" w:fill="auto"/>
          </w:tcPr>
          <w:p w14:paraId="22876519" w14:textId="14A1E202" w:rsidR="005D65FE" w:rsidRPr="0005701F" w:rsidRDefault="005D65FE" w:rsidP="0082010A">
            <w:pPr>
              <w:spacing w:line="240" w:lineRule="atLeast"/>
              <w:jc w:val="lef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tr-TR"/>
              </w:rPr>
            </w:pPr>
            <w:r w:rsidRPr="0005701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tr-TR"/>
              </w:rPr>
              <w:t>11:30-12:30</w:t>
            </w:r>
          </w:p>
        </w:tc>
        <w:tc>
          <w:tcPr>
            <w:tcW w:w="1668" w:type="pct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</w:tcPr>
          <w:p w14:paraId="673C0A7D" w14:textId="699A9446" w:rsidR="005D65FE" w:rsidRPr="0005701F" w:rsidRDefault="005D65FE" w:rsidP="00960D93">
            <w:pPr>
              <w:tabs>
                <w:tab w:val="right" w:pos="3328"/>
              </w:tabs>
              <w:spacing w:line="240" w:lineRule="atLeast"/>
              <w:jc w:val="left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05701F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1310023-Fen Öğretiminde Kavramlar ve Yanlış Kavramların Araştırılması</w:t>
            </w:r>
          </w:p>
          <w:p w14:paraId="3F3E480C" w14:textId="667A8FF2" w:rsidR="005D65FE" w:rsidRPr="0005701F" w:rsidRDefault="005D65FE" w:rsidP="00960D93">
            <w:pPr>
              <w:tabs>
                <w:tab w:val="right" w:pos="3328"/>
              </w:tabs>
              <w:spacing w:line="240" w:lineRule="atLeast"/>
              <w:jc w:val="left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</w:p>
        </w:tc>
        <w:tc>
          <w:tcPr>
            <w:tcW w:w="1358" w:type="pct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</w:tcPr>
          <w:p w14:paraId="535ED7A3" w14:textId="06F11DDF" w:rsidR="005D65FE" w:rsidRPr="0005701F" w:rsidRDefault="005D65FE" w:rsidP="0082010A">
            <w:pPr>
              <w:spacing w:line="240" w:lineRule="atLeast"/>
              <w:jc w:val="lef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tr-TR"/>
              </w:rPr>
            </w:pPr>
            <w:r w:rsidRPr="0005701F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Doç. Dr. Ayşe Sert </w:t>
            </w:r>
            <w:proofErr w:type="spellStart"/>
            <w:r w:rsidRPr="0005701F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Çıbık</w:t>
            </w:r>
            <w:proofErr w:type="spellEnd"/>
          </w:p>
        </w:tc>
        <w:tc>
          <w:tcPr>
            <w:tcW w:w="643" w:type="pct"/>
            <w:tcBorders>
              <w:top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72D2616A" w14:textId="77777777" w:rsidR="005D65FE" w:rsidRPr="0005701F" w:rsidRDefault="005D65FE" w:rsidP="0082010A">
            <w:pPr>
              <w:spacing w:line="240" w:lineRule="atLeast"/>
              <w:jc w:val="left"/>
              <w:rPr>
                <w:rFonts w:ascii="Times New Roman" w:eastAsia="Times New Roman" w:hAnsi="Times New Roman" w:cs="Times New Roman"/>
                <w:sz w:val="22"/>
                <w:szCs w:val="22"/>
                <w:lang w:eastAsia="tr-TR"/>
              </w:rPr>
            </w:pPr>
            <w:r w:rsidRPr="0005701F">
              <w:rPr>
                <w:rFonts w:ascii="Times New Roman" w:eastAsia="Times New Roman" w:hAnsi="Times New Roman" w:cs="Times New Roman"/>
                <w:sz w:val="22"/>
                <w:szCs w:val="22"/>
                <w:lang w:eastAsia="tr-TR"/>
              </w:rPr>
              <w:t>Hersek 219/A</w:t>
            </w:r>
          </w:p>
          <w:p w14:paraId="78837BE7" w14:textId="6A1B9A38" w:rsidR="005D65FE" w:rsidRPr="0005701F" w:rsidRDefault="005D65FE" w:rsidP="0082010A">
            <w:pPr>
              <w:spacing w:line="240" w:lineRule="atLeast"/>
              <w:jc w:val="left"/>
              <w:rPr>
                <w:rFonts w:ascii="Times New Roman" w:eastAsia="Times New Roman" w:hAnsi="Times New Roman" w:cs="Times New Roman"/>
                <w:sz w:val="22"/>
                <w:szCs w:val="22"/>
                <w:lang w:eastAsia="tr-TR"/>
              </w:rPr>
            </w:pPr>
            <w:r w:rsidRPr="0005701F">
              <w:rPr>
                <w:rFonts w:ascii="Times New Roman" w:eastAsia="Times New Roman" w:hAnsi="Times New Roman" w:cs="Times New Roman"/>
                <w:sz w:val="22"/>
                <w:szCs w:val="22"/>
                <w:lang w:eastAsia="tr-TR"/>
              </w:rPr>
              <w:t>(ÖÜO)</w:t>
            </w:r>
          </w:p>
        </w:tc>
      </w:tr>
      <w:tr w:rsidR="005D65FE" w:rsidRPr="0005701F" w14:paraId="625D6DAC" w14:textId="77777777" w:rsidTr="00986CA5">
        <w:tc>
          <w:tcPr>
            <w:tcW w:w="597" w:type="pct"/>
            <w:vMerge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textDirection w:val="btLr"/>
            <w:vAlign w:val="center"/>
          </w:tcPr>
          <w:p w14:paraId="3E0C629E" w14:textId="77777777" w:rsidR="005D65FE" w:rsidRPr="0005701F" w:rsidRDefault="005D65FE" w:rsidP="00502EB7">
            <w:pPr>
              <w:ind w:left="113" w:right="113"/>
              <w:jc w:val="center"/>
              <w:rPr>
                <w:rFonts w:ascii="Times New Roman" w:hAnsi="Times New Roman" w:cs="Times New Roman"/>
                <w:b/>
                <w:sz w:val="22"/>
                <w:szCs w:val="22"/>
              </w:rPr>
            </w:pPr>
          </w:p>
        </w:tc>
        <w:tc>
          <w:tcPr>
            <w:tcW w:w="734" w:type="pct"/>
            <w:tcBorders>
              <w:top w:val="single" w:sz="4" w:space="0" w:color="auto"/>
              <w:left w:val="single" w:sz="12" w:space="0" w:color="auto"/>
              <w:bottom w:val="single" w:sz="12" w:space="0" w:color="auto"/>
            </w:tcBorders>
            <w:shd w:val="clear" w:color="auto" w:fill="auto"/>
          </w:tcPr>
          <w:p w14:paraId="7C3015B2" w14:textId="48AF997E" w:rsidR="005D65FE" w:rsidRPr="0005701F" w:rsidRDefault="005D65FE" w:rsidP="0082010A">
            <w:pPr>
              <w:spacing w:line="240" w:lineRule="atLeast"/>
              <w:jc w:val="lef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tr-TR"/>
              </w:rPr>
            </w:pPr>
            <w:r w:rsidRPr="0005701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tr-TR"/>
              </w:rPr>
              <w:t>13:30-14:30</w:t>
            </w:r>
          </w:p>
        </w:tc>
        <w:tc>
          <w:tcPr>
            <w:tcW w:w="1668" w:type="pct"/>
            <w:tcBorders>
              <w:top w:val="single" w:sz="4" w:space="0" w:color="auto"/>
              <w:bottom w:val="single" w:sz="12" w:space="0" w:color="auto"/>
            </w:tcBorders>
            <w:shd w:val="clear" w:color="auto" w:fill="auto"/>
          </w:tcPr>
          <w:p w14:paraId="5BBD46BF" w14:textId="6CA259B4" w:rsidR="005D65FE" w:rsidRPr="0005701F" w:rsidRDefault="005D65FE" w:rsidP="00960D93">
            <w:pPr>
              <w:tabs>
                <w:tab w:val="right" w:pos="3328"/>
              </w:tabs>
              <w:spacing w:line="240" w:lineRule="atLeast"/>
              <w:jc w:val="left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05701F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1310027-Fen Bilgisi Eğitiminde Astronomi ve Astronomi Tarihi</w:t>
            </w:r>
          </w:p>
        </w:tc>
        <w:tc>
          <w:tcPr>
            <w:tcW w:w="1358" w:type="pct"/>
            <w:tcBorders>
              <w:top w:val="single" w:sz="4" w:space="0" w:color="auto"/>
              <w:bottom w:val="single" w:sz="12" w:space="0" w:color="auto"/>
            </w:tcBorders>
            <w:shd w:val="clear" w:color="auto" w:fill="auto"/>
          </w:tcPr>
          <w:p w14:paraId="074FFB9C" w14:textId="720A1ADE" w:rsidR="005D65FE" w:rsidRPr="0005701F" w:rsidRDefault="005D65FE" w:rsidP="0082010A">
            <w:pPr>
              <w:spacing w:line="240" w:lineRule="atLeast"/>
              <w:jc w:val="left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05701F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Doç. Dr. Önder Şensoy</w:t>
            </w:r>
          </w:p>
        </w:tc>
        <w:tc>
          <w:tcPr>
            <w:tcW w:w="643" w:type="pct"/>
            <w:tcBorders>
              <w:top w:val="single" w:sz="4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6A3F7A37" w14:textId="77777777" w:rsidR="005D65FE" w:rsidRPr="0005701F" w:rsidRDefault="005D65FE" w:rsidP="0082010A">
            <w:pPr>
              <w:spacing w:line="240" w:lineRule="atLeast"/>
              <w:jc w:val="left"/>
              <w:rPr>
                <w:rFonts w:ascii="Times New Roman" w:eastAsia="Times New Roman" w:hAnsi="Times New Roman" w:cs="Times New Roman"/>
                <w:sz w:val="22"/>
                <w:szCs w:val="22"/>
                <w:lang w:eastAsia="tr-TR"/>
              </w:rPr>
            </w:pPr>
            <w:r w:rsidRPr="0005701F">
              <w:rPr>
                <w:rFonts w:ascii="Times New Roman" w:eastAsia="Times New Roman" w:hAnsi="Times New Roman" w:cs="Times New Roman"/>
                <w:sz w:val="22"/>
                <w:szCs w:val="22"/>
                <w:lang w:eastAsia="tr-TR"/>
              </w:rPr>
              <w:t>Hersek 211/A</w:t>
            </w:r>
          </w:p>
          <w:p w14:paraId="22744A91" w14:textId="3D562F21" w:rsidR="005D65FE" w:rsidRPr="0005701F" w:rsidRDefault="005D65FE" w:rsidP="0082010A">
            <w:pPr>
              <w:spacing w:line="240" w:lineRule="atLeast"/>
              <w:jc w:val="left"/>
              <w:rPr>
                <w:rFonts w:ascii="Times New Roman" w:eastAsia="Times New Roman" w:hAnsi="Times New Roman" w:cs="Times New Roman"/>
                <w:sz w:val="22"/>
                <w:szCs w:val="22"/>
                <w:lang w:eastAsia="tr-TR"/>
              </w:rPr>
            </w:pPr>
            <w:r w:rsidRPr="0005701F">
              <w:rPr>
                <w:rFonts w:ascii="Times New Roman" w:eastAsia="Times New Roman" w:hAnsi="Times New Roman" w:cs="Times New Roman"/>
                <w:sz w:val="22"/>
                <w:szCs w:val="22"/>
                <w:lang w:eastAsia="tr-TR"/>
              </w:rPr>
              <w:t>(ÖÜO)</w:t>
            </w:r>
          </w:p>
        </w:tc>
      </w:tr>
      <w:tr w:rsidR="0082010A" w:rsidRPr="0005701F" w14:paraId="04187857" w14:textId="77777777" w:rsidTr="00986CA5">
        <w:tc>
          <w:tcPr>
            <w:tcW w:w="597" w:type="pct"/>
            <w:vMerge w:val="restart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BE5F1" w:themeFill="accent1" w:themeFillTint="33"/>
            <w:textDirection w:val="btLr"/>
            <w:vAlign w:val="center"/>
          </w:tcPr>
          <w:p w14:paraId="7FB79437" w14:textId="7CF1F0E0" w:rsidR="0082010A" w:rsidRPr="0005701F" w:rsidRDefault="00FE334A" w:rsidP="00502EB7">
            <w:pPr>
              <w:ind w:left="113" w:right="113"/>
              <w:jc w:val="center"/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 w:rsidRPr="0005701F">
              <w:rPr>
                <w:rFonts w:ascii="Times New Roman" w:hAnsi="Times New Roman" w:cs="Times New Roman"/>
                <w:b/>
                <w:sz w:val="22"/>
                <w:szCs w:val="22"/>
              </w:rPr>
              <w:t>16.06.2022 Perşembe</w:t>
            </w:r>
          </w:p>
        </w:tc>
        <w:tc>
          <w:tcPr>
            <w:tcW w:w="734" w:type="pct"/>
            <w:tcBorders>
              <w:top w:val="single" w:sz="12" w:space="0" w:color="auto"/>
              <w:left w:val="single" w:sz="12" w:space="0" w:color="auto"/>
            </w:tcBorders>
            <w:shd w:val="clear" w:color="auto" w:fill="DBE5F1" w:themeFill="accent1" w:themeFillTint="33"/>
          </w:tcPr>
          <w:p w14:paraId="40BE0BB3" w14:textId="2FD30587" w:rsidR="0082010A" w:rsidRPr="0005701F" w:rsidRDefault="00B33BF5" w:rsidP="0082010A">
            <w:pPr>
              <w:spacing w:line="240" w:lineRule="atLeast"/>
              <w:jc w:val="lef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tr-TR"/>
              </w:rPr>
            </w:pPr>
            <w:r w:rsidRPr="0005701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tr-TR"/>
              </w:rPr>
              <w:t>11:00-12:00</w:t>
            </w:r>
          </w:p>
        </w:tc>
        <w:tc>
          <w:tcPr>
            <w:tcW w:w="1668" w:type="pct"/>
            <w:tcBorders>
              <w:top w:val="single" w:sz="12" w:space="0" w:color="auto"/>
            </w:tcBorders>
            <w:shd w:val="clear" w:color="auto" w:fill="DBE5F1" w:themeFill="accent1" w:themeFillTint="33"/>
          </w:tcPr>
          <w:p w14:paraId="55D3A678" w14:textId="2F6FB31C" w:rsidR="0082010A" w:rsidRPr="0005701F" w:rsidRDefault="00B33BF5" w:rsidP="00B33BF5">
            <w:pPr>
              <w:spacing w:line="240" w:lineRule="atLeast"/>
              <w:jc w:val="lef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tr-TR"/>
              </w:rPr>
            </w:pPr>
            <w:r w:rsidRPr="0005701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tr-TR"/>
              </w:rPr>
              <w:t>1310144-İlköğretimde Biyoloji Uygulamaları</w:t>
            </w:r>
          </w:p>
        </w:tc>
        <w:tc>
          <w:tcPr>
            <w:tcW w:w="1358" w:type="pct"/>
            <w:tcBorders>
              <w:top w:val="single" w:sz="12" w:space="0" w:color="auto"/>
            </w:tcBorders>
            <w:shd w:val="clear" w:color="auto" w:fill="DBE5F1" w:themeFill="accent1" w:themeFillTint="33"/>
          </w:tcPr>
          <w:p w14:paraId="33A63EA2" w14:textId="47A3DDAA" w:rsidR="0082010A" w:rsidRPr="0005701F" w:rsidRDefault="00B33BF5" w:rsidP="0082010A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05701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tr-TR"/>
              </w:rPr>
              <w:t>Prof. Dr. Ergin Hamzaoğlu</w:t>
            </w:r>
          </w:p>
        </w:tc>
        <w:tc>
          <w:tcPr>
            <w:tcW w:w="643" w:type="pct"/>
            <w:tcBorders>
              <w:top w:val="single" w:sz="12" w:space="0" w:color="auto"/>
              <w:right w:val="single" w:sz="12" w:space="0" w:color="auto"/>
            </w:tcBorders>
            <w:shd w:val="clear" w:color="auto" w:fill="DBE5F1" w:themeFill="accent1" w:themeFillTint="33"/>
          </w:tcPr>
          <w:p w14:paraId="0BBD9C0E" w14:textId="3365AC14" w:rsidR="0082010A" w:rsidRPr="0005701F" w:rsidRDefault="00B33BF5" w:rsidP="0082010A">
            <w:pPr>
              <w:spacing w:line="240" w:lineRule="atLeast"/>
              <w:jc w:val="lef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tr-TR"/>
              </w:rPr>
            </w:pPr>
            <w:r w:rsidRPr="0005701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tr-TR"/>
              </w:rPr>
              <w:t xml:space="preserve">Fen </w:t>
            </w:r>
            <w:proofErr w:type="spellStart"/>
            <w:r w:rsidRPr="0005701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tr-TR"/>
              </w:rPr>
              <w:t>Lab</w:t>
            </w:r>
            <w:proofErr w:type="spellEnd"/>
            <w:r w:rsidRPr="0005701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tr-TR"/>
              </w:rPr>
              <w:t>. 6</w:t>
            </w:r>
          </w:p>
        </w:tc>
      </w:tr>
      <w:tr w:rsidR="0082010A" w:rsidRPr="0005701F" w14:paraId="65BD8DD8" w14:textId="77777777" w:rsidTr="00986CA5">
        <w:trPr>
          <w:trHeight w:val="788"/>
        </w:trPr>
        <w:tc>
          <w:tcPr>
            <w:tcW w:w="597" w:type="pct"/>
            <w:vMerge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BE5F1" w:themeFill="accent1" w:themeFillTint="33"/>
            <w:textDirection w:val="btLr"/>
            <w:vAlign w:val="center"/>
          </w:tcPr>
          <w:p w14:paraId="39CD5E5F" w14:textId="77777777" w:rsidR="0082010A" w:rsidRPr="0005701F" w:rsidRDefault="0082010A" w:rsidP="00502EB7">
            <w:pPr>
              <w:ind w:left="113" w:right="113"/>
              <w:jc w:val="center"/>
              <w:rPr>
                <w:rFonts w:ascii="Times New Roman" w:hAnsi="Times New Roman" w:cs="Times New Roman"/>
                <w:b/>
                <w:sz w:val="22"/>
                <w:szCs w:val="22"/>
              </w:rPr>
            </w:pPr>
          </w:p>
        </w:tc>
        <w:tc>
          <w:tcPr>
            <w:tcW w:w="734" w:type="pct"/>
            <w:tcBorders>
              <w:left w:val="single" w:sz="12" w:space="0" w:color="auto"/>
            </w:tcBorders>
            <w:shd w:val="clear" w:color="auto" w:fill="DBE5F1" w:themeFill="accent1" w:themeFillTint="33"/>
          </w:tcPr>
          <w:p w14:paraId="16AA4844" w14:textId="42A6BB69" w:rsidR="0082010A" w:rsidRPr="0005701F" w:rsidRDefault="00402B57" w:rsidP="0082010A">
            <w:pPr>
              <w:spacing w:line="240" w:lineRule="atLeast"/>
              <w:jc w:val="lef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tr-TR"/>
              </w:rPr>
            </w:pPr>
            <w:r w:rsidRPr="0005701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tr-TR"/>
              </w:rPr>
              <w:t>18:30-19:30</w:t>
            </w:r>
          </w:p>
        </w:tc>
        <w:tc>
          <w:tcPr>
            <w:tcW w:w="1668" w:type="pct"/>
            <w:shd w:val="clear" w:color="auto" w:fill="DBE5F1" w:themeFill="accent1" w:themeFillTint="33"/>
          </w:tcPr>
          <w:p w14:paraId="1DA325CF" w14:textId="2B711FA9" w:rsidR="0082010A" w:rsidRPr="0005701F" w:rsidRDefault="00402B57" w:rsidP="00402B57">
            <w:pPr>
              <w:spacing w:line="240" w:lineRule="atLeast"/>
              <w:jc w:val="lef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tr-TR"/>
              </w:rPr>
            </w:pPr>
            <w:r w:rsidRPr="0005701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tr-TR"/>
              </w:rPr>
              <w:t>4310009-Sucul Canlılar ve Su Kirliliği</w:t>
            </w:r>
          </w:p>
        </w:tc>
        <w:tc>
          <w:tcPr>
            <w:tcW w:w="1358" w:type="pct"/>
            <w:shd w:val="clear" w:color="auto" w:fill="DBE5F1" w:themeFill="accent1" w:themeFillTint="33"/>
          </w:tcPr>
          <w:p w14:paraId="16EE2628" w14:textId="674F8D3B" w:rsidR="0082010A" w:rsidRPr="0005701F" w:rsidRDefault="00402B57" w:rsidP="0082010A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05701F">
              <w:rPr>
                <w:rFonts w:ascii="Times New Roman" w:hAnsi="Times New Roman" w:cs="Times New Roman"/>
                <w:sz w:val="22"/>
                <w:szCs w:val="22"/>
              </w:rPr>
              <w:t>Prof. Dr. Sönmez Girgin</w:t>
            </w:r>
          </w:p>
        </w:tc>
        <w:tc>
          <w:tcPr>
            <w:tcW w:w="643" w:type="pct"/>
            <w:tcBorders>
              <w:right w:val="single" w:sz="12" w:space="0" w:color="auto"/>
            </w:tcBorders>
            <w:shd w:val="clear" w:color="auto" w:fill="DBE5F1" w:themeFill="accent1" w:themeFillTint="33"/>
          </w:tcPr>
          <w:p w14:paraId="493A8999" w14:textId="7BB9B3C6" w:rsidR="0082010A" w:rsidRPr="0005701F" w:rsidRDefault="00402B57" w:rsidP="0082010A">
            <w:pPr>
              <w:spacing w:line="240" w:lineRule="atLeast"/>
              <w:jc w:val="lef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tr-TR"/>
              </w:rPr>
            </w:pPr>
            <w:r w:rsidRPr="0005701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tr-TR"/>
              </w:rPr>
              <w:t>Çevrimiçi Sınav</w:t>
            </w:r>
          </w:p>
        </w:tc>
      </w:tr>
      <w:tr w:rsidR="00F42D3B" w:rsidRPr="0005701F" w14:paraId="5BE69FAC" w14:textId="77777777" w:rsidTr="00986CA5">
        <w:trPr>
          <w:trHeight w:val="1261"/>
        </w:trPr>
        <w:tc>
          <w:tcPr>
            <w:tcW w:w="597" w:type="pct"/>
            <w:tcBorders>
              <w:top w:val="single" w:sz="4" w:space="0" w:color="auto"/>
              <w:left w:val="single" w:sz="12" w:space="0" w:color="auto"/>
              <w:right w:val="single" w:sz="12" w:space="0" w:color="auto"/>
            </w:tcBorders>
            <w:shd w:val="clear" w:color="auto" w:fill="FFFFFF" w:themeFill="background1"/>
            <w:textDirection w:val="btLr"/>
            <w:vAlign w:val="center"/>
          </w:tcPr>
          <w:p w14:paraId="01245995" w14:textId="77777777" w:rsidR="00F42D3B" w:rsidRPr="0005701F" w:rsidRDefault="00FE204F" w:rsidP="00502EB7">
            <w:pPr>
              <w:ind w:left="113" w:right="113"/>
              <w:jc w:val="center"/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 w:rsidRPr="0005701F">
              <w:rPr>
                <w:rFonts w:ascii="Times New Roman" w:hAnsi="Times New Roman" w:cs="Times New Roman"/>
                <w:b/>
                <w:sz w:val="22"/>
                <w:szCs w:val="22"/>
              </w:rPr>
              <w:t>20.06.2022</w:t>
            </w:r>
          </w:p>
          <w:p w14:paraId="13CAA2A8" w14:textId="133D765A" w:rsidR="0083303C" w:rsidRPr="0005701F" w:rsidRDefault="0083303C" w:rsidP="00502EB7">
            <w:pPr>
              <w:ind w:left="113" w:right="113"/>
              <w:jc w:val="center"/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 w:rsidRPr="0005701F">
              <w:rPr>
                <w:rFonts w:ascii="Times New Roman" w:hAnsi="Times New Roman" w:cs="Times New Roman"/>
                <w:b/>
                <w:sz w:val="22"/>
                <w:szCs w:val="22"/>
              </w:rPr>
              <w:t>Pazartesi</w:t>
            </w:r>
          </w:p>
        </w:tc>
        <w:tc>
          <w:tcPr>
            <w:tcW w:w="734" w:type="pct"/>
            <w:tcBorders>
              <w:top w:val="single" w:sz="12" w:space="0" w:color="auto"/>
              <w:left w:val="single" w:sz="12" w:space="0" w:color="auto"/>
            </w:tcBorders>
            <w:shd w:val="clear" w:color="auto" w:fill="FFFFFF" w:themeFill="background1"/>
          </w:tcPr>
          <w:p w14:paraId="5FCEB4F6" w14:textId="2439823E" w:rsidR="00F42D3B" w:rsidRPr="0005701F" w:rsidRDefault="0083303C" w:rsidP="00F42D3B">
            <w:pPr>
              <w:spacing w:line="240" w:lineRule="atLeast"/>
              <w:jc w:val="left"/>
              <w:rPr>
                <w:rFonts w:ascii="Times New Roman" w:eastAsia="Times New Roman" w:hAnsi="Times New Roman" w:cs="Times New Roman"/>
                <w:sz w:val="22"/>
                <w:szCs w:val="22"/>
                <w:lang w:eastAsia="tr-TR"/>
              </w:rPr>
            </w:pPr>
            <w:r w:rsidRPr="0005701F">
              <w:rPr>
                <w:rFonts w:ascii="Times New Roman" w:eastAsia="Times New Roman" w:hAnsi="Times New Roman" w:cs="Times New Roman"/>
                <w:sz w:val="22"/>
                <w:szCs w:val="22"/>
                <w:lang w:eastAsia="tr-TR"/>
              </w:rPr>
              <w:t>14:00-18:00</w:t>
            </w:r>
          </w:p>
        </w:tc>
        <w:tc>
          <w:tcPr>
            <w:tcW w:w="1668" w:type="pct"/>
            <w:tcBorders>
              <w:top w:val="single" w:sz="12" w:space="0" w:color="auto"/>
            </w:tcBorders>
            <w:shd w:val="clear" w:color="auto" w:fill="FFFFFF" w:themeFill="background1"/>
          </w:tcPr>
          <w:p w14:paraId="18012879" w14:textId="7357D383" w:rsidR="00F42D3B" w:rsidRPr="0005701F" w:rsidRDefault="0083303C" w:rsidP="0083303C">
            <w:pPr>
              <w:spacing w:line="240" w:lineRule="atLeast"/>
              <w:jc w:val="left"/>
              <w:rPr>
                <w:rFonts w:ascii="Times New Roman" w:eastAsia="Times New Roman" w:hAnsi="Times New Roman" w:cs="Times New Roman"/>
                <w:sz w:val="22"/>
                <w:szCs w:val="22"/>
                <w:lang w:eastAsia="tr-TR"/>
              </w:rPr>
            </w:pPr>
            <w:r w:rsidRPr="0005701F">
              <w:rPr>
                <w:rFonts w:ascii="Times New Roman" w:eastAsia="Times New Roman" w:hAnsi="Times New Roman" w:cs="Times New Roman"/>
                <w:sz w:val="22"/>
                <w:szCs w:val="22"/>
                <w:lang w:eastAsia="tr-TR"/>
              </w:rPr>
              <w:t>4310030-Nicel Araştırmalarda Veri Analizi</w:t>
            </w:r>
          </w:p>
        </w:tc>
        <w:tc>
          <w:tcPr>
            <w:tcW w:w="1358" w:type="pct"/>
            <w:tcBorders>
              <w:top w:val="single" w:sz="12" w:space="0" w:color="auto"/>
            </w:tcBorders>
            <w:shd w:val="clear" w:color="auto" w:fill="FFFFFF" w:themeFill="background1"/>
          </w:tcPr>
          <w:p w14:paraId="7F7A5B08" w14:textId="53353CBE" w:rsidR="00F42D3B" w:rsidRPr="0005701F" w:rsidRDefault="0083303C" w:rsidP="00F42D3B">
            <w:pPr>
              <w:spacing w:line="240" w:lineRule="atLeast"/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 w:rsidRPr="0005701F">
              <w:rPr>
                <w:rFonts w:ascii="Times New Roman" w:eastAsia="Times New Roman" w:hAnsi="Times New Roman" w:cs="Times New Roman"/>
                <w:sz w:val="22"/>
                <w:szCs w:val="22"/>
                <w:lang w:eastAsia="tr-TR"/>
              </w:rPr>
              <w:t xml:space="preserve">Prof. Dr. </w:t>
            </w:r>
            <w:proofErr w:type="spellStart"/>
            <w:r w:rsidRPr="0005701F">
              <w:rPr>
                <w:rFonts w:ascii="Times New Roman" w:eastAsia="Times New Roman" w:hAnsi="Times New Roman" w:cs="Times New Roman"/>
                <w:sz w:val="22"/>
                <w:szCs w:val="22"/>
                <w:lang w:eastAsia="tr-TR"/>
              </w:rPr>
              <w:t>Nejla</w:t>
            </w:r>
            <w:proofErr w:type="spellEnd"/>
            <w:r w:rsidRPr="0005701F">
              <w:rPr>
                <w:rFonts w:ascii="Times New Roman" w:eastAsia="Times New Roman" w:hAnsi="Times New Roman" w:cs="Times New Roman"/>
                <w:sz w:val="22"/>
                <w:szCs w:val="22"/>
                <w:lang w:eastAsia="tr-TR"/>
              </w:rPr>
              <w:t xml:space="preserve"> Yürük</w:t>
            </w:r>
          </w:p>
        </w:tc>
        <w:tc>
          <w:tcPr>
            <w:tcW w:w="643" w:type="pct"/>
            <w:tcBorders>
              <w:top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14:paraId="14034123" w14:textId="054CBF03" w:rsidR="00F42D3B" w:rsidRPr="0005701F" w:rsidRDefault="00986CA5" w:rsidP="00F42D3B">
            <w:pPr>
              <w:spacing w:line="240" w:lineRule="atLeast"/>
              <w:jc w:val="lef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tr-TR"/>
              </w:rPr>
            </w:pPr>
            <w:r w:rsidRPr="0005701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tr-TR"/>
              </w:rPr>
              <w:t>Hersek 217/A (ÖÜO)</w:t>
            </w:r>
          </w:p>
        </w:tc>
      </w:tr>
      <w:tr w:rsidR="00FE204F" w:rsidRPr="0005701F" w14:paraId="3F511AB7" w14:textId="77777777" w:rsidTr="00986CA5">
        <w:trPr>
          <w:trHeight w:val="597"/>
        </w:trPr>
        <w:tc>
          <w:tcPr>
            <w:tcW w:w="597" w:type="pct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DBE5F1" w:themeFill="accent1" w:themeFillTint="33"/>
            <w:textDirection w:val="btLr"/>
            <w:vAlign w:val="center"/>
          </w:tcPr>
          <w:p w14:paraId="39E17670" w14:textId="77777777" w:rsidR="00FE204F" w:rsidRPr="0005701F" w:rsidRDefault="00FE204F" w:rsidP="00502EB7">
            <w:pPr>
              <w:ind w:left="113" w:right="113"/>
              <w:jc w:val="center"/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 w:rsidRPr="0005701F">
              <w:rPr>
                <w:rFonts w:ascii="Times New Roman" w:hAnsi="Times New Roman" w:cs="Times New Roman"/>
                <w:b/>
                <w:sz w:val="22"/>
                <w:szCs w:val="22"/>
              </w:rPr>
              <w:t>23.06.2022</w:t>
            </w:r>
          </w:p>
          <w:p w14:paraId="1B171172" w14:textId="1DBA5CFF" w:rsidR="00C04760" w:rsidRPr="0005701F" w:rsidRDefault="00C04760" w:rsidP="00502EB7">
            <w:pPr>
              <w:ind w:left="113" w:right="113"/>
              <w:jc w:val="center"/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 w:rsidRPr="0005701F">
              <w:rPr>
                <w:rFonts w:ascii="Times New Roman" w:hAnsi="Times New Roman" w:cs="Times New Roman"/>
                <w:b/>
                <w:sz w:val="22"/>
                <w:szCs w:val="22"/>
              </w:rPr>
              <w:t>Perşembe</w:t>
            </w:r>
          </w:p>
        </w:tc>
        <w:tc>
          <w:tcPr>
            <w:tcW w:w="734" w:type="pct"/>
            <w:tcBorders>
              <w:top w:val="single" w:sz="12" w:space="0" w:color="auto"/>
              <w:left w:val="single" w:sz="12" w:space="0" w:color="auto"/>
              <w:bottom w:val="single" w:sz="4" w:space="0" w:color="auto"/>
            </w:tcBorders>
            <w:shd w:val="clear" w:color="auto" w:fill="DBE5F1" w:themeFill="accent1" w:themeFillTint="33"/>
          </w:tcPr>
          <w:p w14:paraId="5F04F30A" w14:textId="2EA6BF82" w:rsidR="00FE204F" w:rsidRPr="0005701F" w:rsidRDefault="00086FBD" w:rsidP="00EF7A05">
            <w:pPr>
              <w:spacing w:line="240" w:lineRule="atLeast"/>
              <w:jc w:val="left"/>
              <w:rPr>
                <w:rFonts w:ascii="Times New Roman" w:eastAsia="Times New Roman" w:hAnsi="Times New Roman" w:cs="Times New Roman"/>
                <w:sz w:val="22"/>
                <w:szCs w:val="22"/>
                <w:lang w:eastAsia="tr-TR"/>
              </w:rPr>
            </w:pPr>
            <w:r w:rsidRPr="0005701F">
              <w:rPr>
                <w:rFonts w:ascii="Times New Roman" w:eastAsia="Times New Roman" w:hAnsi="Times New Roman" w:cs="Times New Roman"/>
                <w:sz w:val="22"/>
                <w:szCs w:val="22"/>
                <w:lang w:eastAsia="tr-TR"/>
              </w:rPr>
              <w:t>13:30-14:30</w:t>
            </w:r>
          </w:p>
        </w:tc>
        <w:tc>
          <w:tcPr>
            <w:tcW w:w="1668" w:type="pct"/>
            <w:tcBorders>
              <w:top w:val="single" w:sz="12" w:space="0" w:color="auto"/>
              <w:bottom w:val="single" w:sz="4" w:space="0" w:color="auto"/>
            </w:tcBorders>
            <w:shd w:val="clear" w:color="auto" w:fill="DBE5F1" w:themeFill="accent1" w:themeFillTint="33"/>
          </w:tcPr>
          <w:p w14:paraId="24EB390C" w14:textId="54CACCBF" w:rsidR="00FE204F" w:rsidRPr="0005701F" w:rsidRDefault="00B712E6" w:rsidP="00B712E6">
            <w:pPr>
              <w:spacing w:line="240" w:lineRule="atLeast"/>
              <w:jc w:val="lef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tr-TR"/>
              </w:rPr>
            </w:pPr>
            <w:r w:rsidRPr="0005701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tr-TR"/>
              </w:rPr>
              <w:t>4310008-Fen Bilimleri Eğitiminde Bireysel Farklılıklar</w:t>
            </w:r>
          </w:p>
        </w:tc>
        <w:tc>
          <w:tcPr>
            <w:tcW w:w="1358" w:type="pct"/>
            <w:tcBorders>
              <w:top w:val="single" w:sz="12" w:space="0" w:color="auto"/>
              <w:bottom w:val="single" w:sz="4" w:space="0" w:color="auto"/>
            </w:tcBorders>
            <w:shd w:val="clear" w:color="auto" w:fill="DBE5F1" w:themeFill="accent1" w:themeFillTint="33"/>
          </w:tcPr>
          <w:p w14:paraId="6EF84158" w14:textId="400E61EA" w:rsidR="00FE204F" w:rsidRPr="0005701F" w:rsidRDefault="00B712E6" w:rsidP="00EF7A05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05701F">
              <w:rPr>
                <w:rFonts w:ascii="Times New Roman" w:hAnsi="Times New Roman" w:cs="Times New Roman"/>
                <w:sz w:val="22"/>
                <w:szCs w:val="22"/>
              </w:rPr>
              <w:t>Prof. Dr. Salih Ateş</w:t>
            </w:r>
          </w:p>
        </w:tc>
        <w:tc>
          <w:tcPr>
            <w:tcW w:w="643" w:type="pct"/>
            <w:tcBorders>
              <w:top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BE5F1" w:themeFill="accent1" w:themeFillTint="33"/>
          </w:tcPr>
          <w:p w14:paraId="44EFD1D1" w14:textId="10FFCF0C" w:rsidR="00FE204F" w:rsidRPr="0005701F" w:rsidRDefault="00B712E6" w:rsidP="00EF7A05">
            <w:pPr>
              <w:spacing w:line="240" w:lineRule="atLeast"/>
              <w:jc w:val="lef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tr-TR"/>
              </w:rPr>
            </w:pPr>
            <w:r w:rsidRPr="0005701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tr-TR"/>
              </w:rPr>
              <w:t>Hersek 220/B (ÖÜO)</w:t>
            </w:r>
          </w:p>
        </w:tc>
      </w:tr>
      <w:tr w:rsidR="00FE204F" w:rsidRPr="0005701F" w14:paraId="7E71A1B4" w14:textId="77777777" w:rsidTr="00640F93">
        <w:tc>
          <w:tcPr>
            <w:tcW w:w="597" w:type="pct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DBE5F1" w:themeFill="accent1" w:themeFillTint="33"/>
            <w:textDirection w:val="btLr"/>
            <w:vAlign w:val="center"/>
          </w:tcPr>
          <w:p w14:paraId="257AA584" w14:textId="77777777" w:rsidR="00FE204F" w:rsidRPr="0005701F" w:rsidRDefault="00FE204F" w:rsidP="00502EB7">
            <w:pPr>
              <w:ind w:left="113" w:right="113"/>
              <w:jc w:val="center"/>
              <w:rPr>
                <w:rFonts w:ascii="Times New Roman" w:hAnsi="Times New Roman" w:cs="Times New Roman"/>
                <w:b/>
                <w:sz w:val="22"/>
                <w:szCs w:val="22"/>
              </w:rPr>
            </w:pPr>
          </w:p>
        </w:tc>
        <w:tc>
          <w:tcPr>
            <w:tcW w:w="734" w:type="pct"/>
            <w:tcBorders>
              <w:top w:val="single" w:sz="4" w:space="0" w:color="auto"/>
              <w:left w:val="single" w:sz="12" w:space="0" w:color="auto"/>
              <w:bottom w:val="single" w:sz="12" w:space="0" w:color="auto"/>
            </w:tcBorders>
            <w:shd w:val="clear" w:color="auto" w:fill="DBE5F1" w:themeFill="accent1" w:themeFillTint="33"/>
          </w:tcPr>
          <w:p w14:paraId="6D2C73EB" w14:textId="75534195" w:rsidR="00FE204F" w:rsidRPr="0005701F" w:rsidRDefault="00086FBD" w:rsidP="00EF7A05">
            <w:pPr>
              <w:spacing w:line="240" w:lineRule="atLeast"/>
              <w:jc w:val="left"/>
              <w:rPr>
                <w:rFonts w:ascii="Times New Roman" w:eastAsia="Times New Roman" w:hAnsi="Times New Roman" w:cs="Times New Roman"/>
                <w:sz w:val="22"/>
                <w:szCs w:val="22"/>
                <w:lang w:eastAsia="tr-TR"/>
              </w:rPr>
            </w:pPr>
            <w:r w:rsidRPr="0005701F">
              <w:rPr>
                <w:rFonts w:ascii="Times New Roman" w:eastAsia="Times New Roman" w:hAnsi="Times New Roman" w:cs="Times New Roman"/>
                <w:sz w:val="22"/>
                <w:szCs w:val="22"/>
                <w:lang w:eastAsia="tr-TR"/>
              </w:rPr>
              <w:t>14:30-15:30</w:t>
            </w:r>
          </w:p>
        </w:tc>
        <w:tc>
          <w:tcPr>
            <w:tcW w:w="1668" w:type="pct"/>
            <w:tcBorders>
              <w:top w:val="single" w:sz="4" w:space="0" w:color="auto"/>
              <w:bottom w:val="single" w:sz="12" w:space="0" w:color="auto"/>
            </w:tcBorders>
            <w:shd w:val="clear" w:color="auto" w:fill="DBE5F1" w:themeFill="accent1" w:themeFillTint="33"/>
          </w:tcPr>
          <w:p w14:paraId="7CC9A27C" w14:textId="00535777" w:rsidR="00086FBD" w:rsidRPr="0005701F" w:rsidRDefault="00086FBD" w:rsidP="00086FBD">
            <w:pPr>
              <w:spacing w:line="240" w:lineRule="atLeast"/>
              <w:jc w:val="lef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tr-TR"/>
              </w:rPr>
            </w:pPr>
            <w:r w:rsidRPr="0005701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tr-TR"/>
              </w:rPr>
              <w:t>1310012-Fen Öğretimi ve Ölçme-Değerlendirme Uygulamaları</w:t>
            </w:r>
          </w:p>
          <w:p w14:paraId="79564274" w14:textId="6EDE4CD4" w:rsidR="00FE204F" w:rsidRPr="0005701F" w:rsidRDefault="00FE204F" w:rsidP="00086FBD">
            <w:pPr>
              <w:spacing w:line="240" w:lineRule="atLeast"/>
              <w:jc w:val="lef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tr-TR"/>
              </w:rPr>
            </w:pPr>
          </w:p>
        </w:tc>
        <w:tc>
          <w:tcPr>
            <w:tcW w:w="1358" w:type="pct"/>
            <w:tcBorders>
              <w:top w:val="single" w:sz="4" w:space="0" w:color="auto"/>
              <w:bottom w:val="single" w:sz="12" w:space="0" w:color="auto"/>
            </w:tcBorders>
            <w:shd w:val="clear" w:color="auto" w:fill="DBE5F1" w:themeFill="accent1" w:themeFillTint="33"/>
          </w:tcPr>
          <w:p w14:paraId="7D405DC3" w14:textId="61365348" w:rsidR="00FE204F" w:rsidRPr="0005701F" w:rsidRDefault="00A167E2" w:rsidP="00EF7A05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05701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tr-TR"/>
              </w:rPr>
              <w:t>Prof. Dr. Salih Ateş</w:t>
            </w:r>
          </w:p>
        </w:tc>
        <w:tc>
          <w:tcPr>
            <w:tcW w:w="643" w:type="pct"/>
            <w:tcBorders>
              <w:top w:val="single" w:sz="4" w:space="0" w:color="auto"/>
              <w:bottom w:val="single" w:sz="12" w:space="0" w:color="auto"/>
              <w:right w:val="single" w:sz="12" w:space="0" w:color="auto"/>
            </w:tcBorders>
            <w:shd w:val="clear" w:color="auto" w:fill="DBE5F1" w:themeFill="accent1" w:themeFillTint="33"/>
          </w:tcPr>
          <w:p w14:paraId="295A0B56" w14:textId="3B4B152D" w:rsidR="00FE204F" w:rsidRPr="0005701F" w:rsidRDefault="00B712E6" w:rsidP="00EF7A05">
            <w:pPr>
              <w:spacing w:line="240" w:lineRule="atLeast"/>
              <w:jc w:val="lef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tr-TR"/>
              </w:rPr>
            </w:pPr>
            <w:r w:rsidRPr="0005701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tr-TR"/>
              </w:rPr>
              <w:t>Hersek 220/B (ÖÜO)</w:t>
            </w:r>
          </w:p>
        </w:tc>
      </w:tr>
      <w:tr w:rsidR="00065A14" w:rsidRPr="0005701F" w14:paraId="00DA6BBC" w14:textId="77777777" w:rsidTr="00986CA5">
        <w:tc>
          <w:tcPr>
            <w:tcW w:w="597" w:type="pct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  <w:textDirection w:val="btLr"/>
            <w:vAlign w:val="center"/>
          </w:tcPr>
          <w:p w14:paraId="2D891C88" w14:textId="4168FD53" w:rsidR="00065A14" w:rsidRPr="0005701F" w:rsidRDefault="00065A14" w:rsidP="00502EB7">
            <w:pPr>
              <w:ind w:left="113" w:right="113"/>
              <w:jc w:val="center"/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 w:rsidRPr="0005701F">
              <w:rPr>
                <w:rFonts w:ascii="Times New Roman" w:hAnsi="Times New Roman" w:cs="Times New Roman"/>
                <w:b/>
                <w:sz w:val="22"/>
                <w:szCs w:val="22"/>
              </w:rPr>
              <w:t xml:space="preserve">24.06.2022 </w:t>
            </w:r>
          </w:p>
          <w:p w14:paraId="00186647" w14:textId="027516CC" w:rsidR="00065A14" w:rsidRPr="0005701F" w:rsidRDefault="00065A14" w:rsidP="00502EB7">
            <w:pPr>
              <w:ind w:left="113" w:right="113"/>
              <w:jc w:val="center"/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 w:rsidRPr="0005701F">
              <w:rPr>
                <w:rFonts w:ascii="Times New Roman" w:hAnsi="Times New Roman" w:cs="Times New Roman"/>
                <w:b/>
                <w:sz w:val="22"/>
                <w:szCs w:val="22"/>
              </w:rPr>
              <w:t>Cuma</w:t>
            </w:r>
          </w:p>
        </w:tc>
        <w:tc>
          <w:tcPr>
            <w:tcW w:w="734" w:type="pct"/>
            <w:tcBorders>
              <w:top w:val="single" w:sz="12" w:space="0" w:color="auto"/>
              <w:left w:val="single" w:sz="12" w:space="0" w:color="auto"/>
              <w:bottom w:val="single" w:sz="4" w:space="0" w:color="auto"/>
            </w:tcBorders>
            <w:shd w:val="clear" w:color="auto" w:fill="auto"/>
          </w:tcPr>
          <w:p w14:paraId="43184F3D" w14:textId="55225D71" w:rsidR="00065A14" w:rsidRPr="0005701F" w:rsidRDefault="00065A14" w:rsidP="00EF7A05">
            <w:pPr>
              <w:spacing w:line="240" w:lineRule="atLeast"/>
              <w:jc w:val="lef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tr-TR"/>
              </w:rPr>
            </w:pPr>
            <w:r w:rsidRPr="0005701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tr-TR"/>
              </w:rPr>
              <w:t>08:30-09:30</w:t>
            </w:r>
          </w:p>
        </w:tc>
        <w:tc>
          <w:tcPr>
            <w:tcW w:w="1668" w:type="pct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</w:tcPr>
          <w:p w14:paraId="284DDFAC" w14:textId="45BAB551" w:rsidR="00065A14" w:rsidRPr="0005701F" w:rsidRDefault="00065A14" w:rsidP="00B60943">
            <w:pPr>
              <w:tabs>
                <w:tab w:val="right" w:pos="3328"/>
              </w:tabs>
              <w:spacing w:line="240" w:lineRule="atLeast"/>
              <w:jc w:val="left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05701F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1310041-STEM Eğitiminde Robotik</w:t>
            </w:r>
          </w:p>
          <w:p w14:paraId="495D72D5" w14:textId="659E5836" w:rsidR="00065A14" w:rsidRPr="0005701F" w:rsidRDefault="00065A14" w:rsidP="00B60943">
            <w:pPr>
              <w:tabs>
                <w:tab w:val="right" w:pos="3328"/>
              </w:tabs>
              <w:spacing w:line="240" w:lineRule="atLeast"/>
              <w:jc w:val="left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</w:p>
        </w:tc>
        <w:tc>
          <w:tcPr>
            <w:tcW w:w="1358" w:type="pct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</w:tcPr>
          <w:p w14:paraId="210B2ACD" w14:textId="06AAF73F" w:rsidR="00065A14" w:rsidRPr="0005701F" w:rsidRDefault="00065A14" w:rsidP="00EF7A05">
            <w:pPr>
              <w:spacing w:line="240" w:lineRule="atLeast"/>
              <w:jc w:val="lef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tr-TR"/>
              </w:rPr>
            </w:pPr>
            <w:r w:rsidRPr="0005701F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Prof. Dr. Alev Çetin</w:t>
            </w:r>
          </w:p>
        </w:tc>
        <w:tc>
          <w:tcPr>
            <w:tcW w:w="643" w:type="pct"/>
            <w:tcBorders>
              <w:top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1EDE21F6" w14:textId="77777777" w:rsidR="00065A14" w:rsidRPr="0005701F" w:rsidRDefault="00065A14" w:rsidP="00EF7A05">
            <w:pPr>
              <w:spacing w:line="240" w:lineRule="atLeast"/>
              <w:jc w:val="left"/>
              <w:rPr>
                <w:rFonts w:ascii="Times New Roman" w:eastAsia="Times New Roman" w:hAnsi="Times New Roman" w:cs="Times New Roman"/>
                <w:sz w:val="22"/>
                <w:szCs w:val="22"/>
                <w:lang w:eastAsia="tr-TR"/>
              </w:rPr>
            </w:pPr>
            <w:r w:rsidRPr="0005701F">
              <w:rPr>
                <w:rFonts w:ascii="Times New Roman" w:eastAsia="Times New Roman" w:hAnsi="Times New Roman" w:cs="Times New Roman"/>
                <w:sz w:val="22"/>
                <w:szCs w:val="22"/>
                <w:lang w:eastAsia="tr-TR"/>
              </w:rPr>
              <w:t>Hersek 208/B</w:t>
            </w:r>
          </w:p>
          <w:p w14:paraId="7206904A" w14:textId="5C58E7B3" w:rsidR="00065A14" w:rsidRPr="0005701F" w:rsidRDefault="00065A14" w:rsidP="00EF7A05">
            <w:pPr>
              <w:spacing w:line="240" w:lineRule="atLeast"/>
              <w:jc w:val="left"/>
              <w:rPr>
                <w:rFonts w:ascii="Times New Roman" w:eastAsia="Times New Roman" w:hAnsi="Times New Roman" w:cs="Times New Roman"/>
                <w:sz w:val="22"/>
                <w:szCs w:val="22"/>
                <w:lang w:eastAsia="tr-TR"/>
              </w:rPr>
            </w:pPr>
            <w:r w:rsidRPr="0005701F">
              <w:rPr>
                <w:rFonts w:ascii="Times New Roman" w:eastAsia="Times New Roman" w:hAnsi="Times New Roman" w:cs="Times New Roman"/>
                <w:sz w:val="22"/>
                <w:szCs w:val="22"/>
                <w:lang w:eastAsia="tr-TR"/>
              </w:rPr>
              <w:t>(ÖÜO)</w:t>
            </w:r>
          </w:p>
        </w:tc>
      </w:tr>
      <w:tr w:rsidR="00065A14" w:rsidRPr="0005701F" w14:paraId="6F741BA8" w14:textId="77777777" w:rsidTr="00986CA5">
        <w:tc>
          <w:tcPr>
            <w:tcW w:w="597" w:type="pct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04A5984A" w14:textId="77777777" w:rsidR="00065A14" w:rsidRPr="0005701F" w:rsidRDefault="00065A14" w:rsidP="00B60943">
            <w:pPr>
              <w:jc w:val="center"/>
              <w:rPr>
                <w:rFonts w:ascii="Times New Roman" w:hAnsi="Times New Roman" w:cs="Times New Roman"/>
                <w:b/>
                <w:sz w:val="22"/>
                <w:szCs w:val="22"/>
              </w:rPr>
            </w:pPr>
          </w:p>
        </w:tc>
        <w:tc>
          <w:tcPr>
            <w:tcW w:w="734" w:type="pct"/>
            <w:tcBorders>
              <w:top w:val="single" w:sz="4" w:space="0" w:color="auto"/>
              <w:left w:val="single" w:sz="12" w:space="0" w:color="auto"/>
              <w:bottom w:val="single" w:sz="4" w:space="0" w:color="auto"/>
            </w:tcBorders>
            <w:shd w:val="clear" w:color="auto" w:fill="auto"/>
          </w:tcPr>
          <w:p w14:paraId="5FD00A73" w14:textId="6A280ED7" w:rsidR="00065A14" w:rsidRPr="0005701F" w:rsidRDefault="00065A14" w:rsidP="00B60943">
            <w:pPr>
              <w:spacing w:line="240" w:lineRule="atLeast"/>
              <w:jc w:val="lef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tr-TR"/>
              </w:rPr>
            </w:pPr>
            <w:r w:rsidRPr="0005701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tr-TR"/>
              </w:rPr>
              <w:t>08:30-09:30</w:t>
            </w:r>
          </w:p>
        </w:tc>
        <w:tc>
          <w:tcPr>
            <w:tcW w:w="166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B2DC720" w14:textId="41412FA9" w:rsidR="00065A14" w:rsidRPr="0005701F" w:rsidRDefault="00065A14" w:rsidP="005A6586">
            <w:pPr>
              <w:tabs>
                <w:tab w:val="right" w:pos="3328"/>
              </w:tabs>
              <w:spacing w:line="240" w:lineRule="atLeast"/>
              <w:jc w:val="left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05701F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4570201-Tasarım Odaklı STEM Atölye ve Uygulamaları</w:t>
            </w:r>
          </w:p>
        </w:tc>
        <w:tc>
          <w:tcPr>
            <w:tcW w:w="135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63CFF4D" w14:textId="46BEE7F0" w:rsidR="00065A14" w:rsidRPr="0005701F" w:rsidRDefault="00065A14" w:rsidP="00B60943">
            <w:pPr>
              <w:spacing w:line="240" w:lineRule="atLeast"/>
              <w:jc w:val="left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05701F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Prof. Dr. Alev Çetin</w:t>
            </w:r>
          </w:p>
        </w:tc>
        <w:tc>
          <w:tcPr>
            <w:tcW w:w="643" w:type="pct"/>
            <w:tcBorders>
              <w:top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24D4B4D6" w14:textId="77777777" w:rsidR="00065A14" w:rsidRPr="0005701F" w:rsidRDefault="00065A14" w:rsidP="00B60943">
            <w:pPr>
              <w:spacing w:line="240" w:lineRule="atLeast"/>
              <w:jc w:val="left"/>
              <w:rPr>
                <w:rFonts w:ascii="Times New Roman" w:eastAsia="Times New Roman" w:hAnsi="Times New Roman" w:cs="Times New Roman"/>
                <w:sz w:val="22"/>
                <w:szCs w:val="22"/>
                <w:lang w:eastAsia="tr-TR"/>
              </w:rPr>
            </w:pPr>
            <w:r w:rsidRPr="0005701F">
              <w:rPr>
                <w:rFonts w:ascii="Times New Roman" w:eastAsia="Times New Roman" w:hAnsi="Times New Roman" w:cs="Times New Roman"/>
                <w:sz w:val="22"/>
                <w:szCs w:val="22"/>
                <w:lang w:eastAsia="tr-TR"/>
              </w:rPr>
              <w:t>Hersek 208/B</w:t>
            </w:r>
          </w:p>
          <w:p w14:paraId="5D1AFD4B" w14:textId="0F2A36A2" w:rsidR="00065A14" w:rsidRPr="0005701F" w:rsidRDefault="00065A14" w:rsidP="00B60943">
            <w:pPr>
              <w:spacing w:line="240" w:lineRule="atLeast"/>
              <w:jc w:val="left"/>
              <w:rPr>
                <w:rFonts w:ascii="Times New Roman" w:eastAsia="Times New Roman" w:hAnsi="Times New Roman" w:cs="Times New Roman"/>
                <w:sz w:val="22"/>
                <w:szCs w:val="22"/>
                <w:lang w:eastAsia="tr-TR"/>
              </w:rPr>
            </w:pPr>
            <w:r w:rsidRPr="0005701F">
              <w:rPr>
                <w:rFonts w:ascii="Times New Roman" w:eastAsia="Times New Roman" w:hAnsi="Times New Roman" w:cs="Times New Roman"/>
                <w:sz w:val="22"/>
                <w:szCs w:val="22"/>
                <w:lang w:eastAsia="tr-TR"/>
              </w:rPr>
              <w:t>(ÖÜO)</w:t>
            </w:r>
          </w:p>
        </w:tc>
      </w:tr>
      <w:tr w:rsidR="00065A14" w:rsidRPr="0005701F" w14:paraId="01ABC50F" w14:textId="77777777" w:rsidTr="00DF7BE3">
        <w:trPr>
          <w:trHeight w:val="632"/>
        </w:trPr>
        <w:tc>
          <w:tcPr>
            <w:tcW w:w="597" w:type="pct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5663C0B8" w14:textId="77777777" w:rsidR="00065A14" w:rsidRPr="0005701F" w:rsidRDefault="00065A14" w:rsidP="00B60943">
            <w:pPr>
              <w:jc w:val="center"/>
              <w:rPr>
                <w:rFonts w:ascii="Times New Roman" w:hAnsi="Times New Roman" w:cs="Times New Roman"/>
                <w:b/>
                <w:sz w:val="22"/>
                <w:szCs w:val="22"/>
              </w:rPr>
            </w:pPr>
          </w:p>
        </w:tc>
        <w:tc>
          <w:tcPr>
            <w:tcW w:w="734" w:type="pct"/>
            <w:tcBorders>
              <w:top w:val="single" w:sz="4" w:space="0" w:color="auto"/>
              <w:left w:val="single" w:sz="12" w:space="0" w:color="auto"/>
              <w:bottom w:val="single" w:sz="4" w:space="0" w:color="auto"/>
            </w:tcBorders>
            <w:shd w:val="clear" w:color="auto" w:fill="auto"/>
          </w:tcPr>
          <w:p w14:paraId="4BE5403D" w14:textId="56B8B0F1" w:rsidR="00065A14" w:rsidRPr="0005701F" w:rsidRDefault="00640F93" w:rsidP="00B60943">
            <w:pPr>
              <w:spacing w:line="240" w:lineRule="atLeast"/>
              <w:jc w:val="lef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tr-TR"/>
              </w:rPr>
            </w:pPr>
            <w:r w:rsidRPr="0005701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tr-TR"/>
              </w:rPr>
              <w:t>10:30-12:00</w:t>
            </w:r>
          </w:p>
        </w:tc>
        <w:tc>
          <w:tcPr>
            <w:tcW w:w="166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4DE50F5" w14:textId="4D7A4838" w:rsidR="00065A14" w:rsidRPr="0005701F" w:rsidRDefault="00065A14" w:rsidP="00065A14">
            <w:pPr>
              <w:tabs>
                <w:tab w:val="right" w:pos="3328"/>
              </w:tabs>
              <w:spacing w:line="240" w:lineRule="atLeast"/>
              <w:jc w:val="left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05701F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1310101-Fen Bilgisi Eğitiminde İleri Biyoloji </w:t>
            </w:r>
          </w:p>
        </w:tc>
        <w:tc>
          <w:tcPr>
            <w:tcW w:w="135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FD496F4" w14:textId="5F80251A" w:rsidR="00065A14" w:rsidRPr="0005701F" w:rsidRDefault="00065A14" w:rsidP="00B60943">
            <w:pPr>
              <w:spacing w:line="240" w:lineRule="atLeast"/>
              <w:jc w:val="left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05701F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Prof. Dr. Mahmut Selvi</w:t>
            </w:r>
          </w:p>
        </w:tc>
        <w:tc>
          <w:tcPr>
            <w:tcW w:w="643" w:type="pct"/>
            <w:tcBorders>
              <w:top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5B5FB4E6" w14:textId="0C3AE90C" w:rsidR="00065A14" w:rsidRPr="0005701F" w:rsidRDefault="00986CA5" w:rsidP="00B60943">
            <w:pPr>
              <w:spacing w:line="240" w:lineRule="atLeast"/>
              <w:jc w:val="left"/>
              <w:rPr>
                <w:rFonts w:ascii="Times New Roman" w:eastAsia="Times New Roman" w:hAnsi="Times New Roman" w:cs="Times New Roman"/>
                <w:sz w:val="22"/>
                <w:szCs w:val="22"/>
                <w:lang w:eastAsia="tr-TR"/>
              </w:rPr>
            </w:pPr>
            <w:r w:rsidRPr="0005701F">
              <w:rPr>
                <w:rFonts w:ascii="Times New Roman" w:eastAsia="Times New Roman" w:hAnsi="Times New Roman" w:cs="Times New Roman"/>
                <w:sz w:val="22"/>
                <w:szCs w:val="22"/>
                <w:lang w:eastAsia="tr-TR"/>
              </w:rPr>
              <w:t xml:space="preserve">Fen </w:t>
            </w:r>
            <w:proofErr w:type="spellStart"/>
            <w:r w:rsidRPr="0005701F">
              <w:rPr>
                <w:rFonts w:ascii="Times New Roman" w:eastAsia="Times New Roman" w:hAnsi="Times New Roman" w:cs="Times New Roman"/>
                <w:sz w:val="22"/>
                <w:szCs w:val="22"/>
                <w:lang w:eastAsia="tr-TR"/>
              </w:rPr>
              <w:t>Lab</w:t>
            </w:r>
            <w:proofErr w:type="spellEnd"/>
            <w:r w:rsidRPr="0005701F">
              <w:rPr>
                <w:rFonts w:ascii="Times New Roman" w:eastAsia="Times New Roman" w:hAnsi="Times New Roman" w:cs="Times New Roman"/>
                <w:sz w:val="22"/>
                <w:szCs w:val="22"/>
                <w:lang w:eastAsia="tr-TR"/>
              </w:rPr>
              <w:t>. 7</w:t>
            </w:r>
          </w:p>
        </w:tc>
      </w:tr>
      <w:tr w:rsidR="00065A14" w:rsidRPr="00171CEF" w14:paraId="091B4632" w14:textId="77777777" w:rsidTr="00640F93">
        <w:tc>
          <w:tcPr>
            <w:tcW w:w="597" w:type="pct"/>
            <w:vMerge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6C3D6F00" w14:textId="77777777" w:rsidR="00065A14" w:rsidRPr="0005701F" w:rsidRDefault="00065A14" w:rsidP="00B60943">
            <w:pPr>
              <w:jc w:val="center"/>
              <w:rPr>
                <w:rFonts w:ascii="Times New Roman" w:hAnsi="Times New Roman" w:cs="Times New Roman"/>
                <w:b/>
                <w:sz w:val="22"/>
                <w:szCs w:val="22"/>
              </w:rPr>
            </w:pPr>
          </w:p>
        </w:tc>
        <w:tc>
          <w:tcPr>
            <w:tcW w:w="734" w:type="pct"/>
            <w:tcBorders>
              <w:top w:val="single" w:sz="4" w:space="0" w:color="auto"/>
              <w:left w:val="single" w:sz="12" w:space="0" w:color="auto"/>
              <w:bottom w:val="single" w:sz="12" w:space="0" w:color="auto"/>
            </w:tcBorders>
            <w:shd w:val="clear" w:color="auto" w:fill="auto"/>
          </w:tcPr>
          <w:p w14:paraId="0BD84CD6" w14:textId="797547E8" w:rsidR="00065A14" w:rsidRPr="0005701F" w:rsidRDefault="00065A14" w:rsidP="00B60943">
            <w:pPr>
              <w:spacing w:line="240" w:lineRule="atLeast"/>
              <w:jc w:val="lef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tr-TR"/>
              </w:rPr>
            </w:pPr>
            <w:r w:rsidRPr="0005701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tr-TR"/>
              </w:rPr>
              <w:t>13:30-1</w:t>
            </w:r>
            <w:r w:rsidR="007C5262" w:rsidRPr="0005701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tr-TR"/>
              </w:rPr>
              <w:t>5</w:t>
            </w:r>
            <w:r w:rsidRPr="0005701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tr-TR"/>
              </w:rPr>
              <w:t>:</w:t>
            </w:r>
            <w:r w:rsidR="007C5262" w:rsidRPr="0005701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tr-TR"/>
              </w:rPr>
              <w:t>0</w:t>
            </w:r>
            <w:r w:rsidRPr="0005701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tr-TR"/>
              </w:rPr>
              <w:t>0</w:t>
            </w:r>
          </w:p>
        </w:tc>
        <w:tc>
          <w:tcPr>
            <w:tcW w:w="1668" w:type="pct"/>
            <w:tcBorders>
              <w:top w:val="single" w:sz="4" w:space="0" w:color="auto"/>
              <w:bottom w:val="single" w:sz="12" w:space="0" w:color="auto"/>
            </w:tcBorders>
            <w:shd w:val="clear" w:color="auto" w:fill="auto"/>
          </w:tcPr>
          <w:p w14:paraId="4C502E35" w14:textId="6E05B09A" w:rsidR="00065A14" w:rsidRPr="0005701F" w:rsidRDefault="00065A14" w:rsidP="00065A14">
            <w:pPr>
              <w:tabs>
                <w:tab w:val="right" w:pos="3328"/>
              </w:tabs>
              <w:spacing w:line="240" w:lineRule="atLeast"/>
              <w:jc w:val="left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05701F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4310003-Biyolojide Özel Konular</w:t>
            </w:r>
          </w:p>
          <w:p w14:paraId="04086EB6" w14:textId="059FF16F" w:rsidR="00065A14" w:rsidRPr="0005701F" w:rsidRDefault="00065A14" w:rsidP="00065A14">
            <w:pPr>
              <w:tabs>
                <w:tab w:val="right" w:pos="3328"/>
              </w:tabs>
              <w:spacing w:line="240" w:lineRule="atLeast"/>
              <w:jc w:val="left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</w:p>
        </w:tc>
        <w:tc>
          <w:tcPr>
            <w:tcW w:w="1358" w:type="pct"/>
            <w:tcBorders>
              <w:top w:val="single" w:sz="4" w:space="0" w:color="auto"/>
              <w:bottom w:val="single" w:sz="12" w:space="0" w:color="auto"/>
            </w:tcBorders>
            <w:shd w:val="clear" w:color="auto" w:fill="auto"/>
          </w:tcPr>
          <w:p w14:paraId="528BDBBC" w14:textId="63FDD22A" w:rsidR="00065A14" w:rsidRPr="0005701F" w:rsidRDefault="00065A14" w:rsidP="00B60943">
            <w:pPr>
              <w:spacing w:line="240" w:lineRule="atLeast"/>
              <w:jc w:val="left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05701F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Prof. Dr. Mahmut Selvi</w:t>
            </w:r>
          </w:p>
        </w:tc>
        <w:tc>
          <w:tcPr>
            <w:tcW w:w="643" w:type="pct"/>
            <w:tcBorders>
              <w:top w:val="single" w:sz="4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5A79AE29" w14:textId="5EEEFE7C" w:rsidR="00065A14" w:rsidRPr="0005701F" w:rsidRDefault="00986CA5" w:rsidP="00B60943">
            <w:pPr>
              <w:spacing w:line="240" w:lineRule="atLeast"/>
              <w:jc w:val="left"/>
              <w:rPr>
                <w:rFonts w:ascii="Times New Roman" w:eastAsia="Times New Roman" w:hAnsi="Times New Roman" w:cs="Times New Roman"/>
                <w:sz w:val="22"/>
                <w:szCs w:val="22"/>
                <w:lang w:eastAsia="tr-TR"/>
              </w:rPr>
            </w:pPr>
            <w:r w:rsidRPr="0005701F">
              <w:rPr>
                <w:rFonts w:ascii="Times New Roman" w:eastAsia="Times New Roman" w:hAnsi="Times New Roman" w:cs="Times New Roman"/>
                <w:sz w:val="22"/>
                <w:szCs w:val="22"/>
                <w:lang w:eastAsia="tr-TR"/>
              </w:rPr>
              <w:t xml:space="preserve">Fen </w:t>
            </w:r>
            <w:proofErr w:type="spellStart"/>
            <w:r w:rsidRPr="0005701F">
              <w:rPr>
                <w:rFonts w:ascii="Times New Roman" w:eastAsia="Times New Roman" w:hAnsi="Times New Roman" w:cs="Times New Roman"/>
                <w:sz w:val="22"/>
                <w:szCs w:val="22"/>
                <w:lang w:eastAsia="tr-TR"/>
              </w:rPr>
              <w:t>Lab</w:t>
            </w:r>
            <w:proofErr w:type="spellEnd"/>
            <w:r w:rsidRPr="0005701F">
              <w:rPr>
                <w:rFonts w:ascii="Times New Roman" w:eastAsia="Times New Roman" w:hAnsi="Times New Roman" w:cs="Times New Roman"/>
                <w:sz w:val="22"/>
                <w:szCs w:val="22"/>
                <w:lang w:eastAsia="tr-TR"/>
              </w:rPr>
              <w:t>. 7</w:t>
            </w:r>
          </w:p>
        </w:tc>
      </w:tr>
    </w:tbl>
    <w:p w14:paraId="248A438D" w14:textId="77777777" w:rsidR="00C93771" w:rsidRPr="007D6D41" w:rsidRDefault="00C93771" w:rsidP="00BE71BB">
      <w:pPr>
        <w:rPr>
          <w:rFonts w:ascii="Times New Roman" w:hAnsi="Times New Roman" w:cs="Times New Roman"/>
        </w:rPr>
      </w:pPr>
    </w:p>
    <w:p w14:paraId="674E31B1" w14:textId="77777777" w:rsidR="00C93771" w:rsidRPr="007D6D41" w:rsidRDefault="00C93771" w:rsidP="00BE71BB">
      <w:pPr>
        <w:rPr>
          <w:rFonts w:ascii="Times New Roman" w:hAnsi="Times New Roman" w:cs="Times New Roman"/>
        </w:rPr>
      </w:pPr>
    </w:p>
    <w:p w14:paraId="3DD5395B" w14:textId="77777777" w:rsidR="00BE71BB" w:rsidRPr="007D6D41" w:rsidRDefault="00BE71BB" w:rsidP="00BE71BB">
      <w:pPr>
        <w:rPr>
          <w:rFonts w:ascii="Times New Roman" w:hAnsi="Times New Roman" w:cs="Times New Roman"/>
        </w:rPr>
      </w:pPr>
    </w:p>
    <w:p w14:paraId="38061AAC" w14:textId="3FB73E05" w:rsidR="00BE71BB" w:rsidRPr="007D6D41" w:rsidRDefault="001B2900" w:rsidP="00BE71BB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  <w:w w:val="99"/>
          <w:lang w:eastAsia="tr-TR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5D39FE51" wp14:editId="5B50A42D">
                <wp:simplePos x="0" y="0"/>
                <wp:positionH relativeFrom="column">
                  <wp:posOffset>3587115</wp:posOffset>
                </wp:positionH>
                <wp:positionV relativeFrom="paragraph">
                  <wp:posOffset>81915</wp:posOffset>
                </wp:positionV>
                <wp:extent cx="2670175" cy="733425"/>
                <wp:effectExtent l="5715" t="12700" r="10160" b="6350"/>
                <wp:wrapNone/>
                <wp:docPr id="1" name="Metin Kutusu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70175" cy="7334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4DE4E5B" w14:textId="77777777" w:rsidR="00C93771" w:rsidRPr="00EB718E" w:rsidRDefault="00C93771" w:rsidP="00FE04CD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spacing w:line="200" w:lineRule="atLeast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bCs/>
                                <w:spacing w:val="-1"/>
                              </w:rPr>
                            </w:pPr>
                            <w:r w:rsidRPr="00EB718E">
                              <w:rPr>
                                <w:rFonts w:ascii="Times New Roman" w:hAnsi="Times New Roman" w:cs="Times New Roman"/>
                                <w:b/>
                                <w:bCs/>
                                <w:spacing w:val="-1"/>
                              </w:rPr>
                              <w:t>Fen Bilgisi Eğitimi ABD Başkanlığı</w:t>
                            </w:r>
                          </w:p>
                          <w:p w14:paraId="2F70C63C" w14:textId="77777777" w:rsidR="00C93771" w:rsidRPr="00EB718E" w:rsidRDefault="00C93771" w:rsidP="00E15608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spacing w:line="200" w:lineRule="atLeast"/>
                              <w:rPr>
                                <w:rFonts w:ascii="Times New Roman" w:hAnsi="Times New Roman" w:cs="Times New Roman"/>
                                <w:b/>
                                <w:bCs/>
                                <w:spacing w:val="-1"/>
                              </w:rPr>
                            </w:pPr>
                          </w:p>
                          <w:p w14:paraId="1471C916" w14:textId="77777777" w:rsidR="00C93771" w:rsidRPr="00EB718E" w:rsidRDefault="00C93771" w:rsidP="00FE04CD">
                            <w:pPr>
                              <w:ind w:left="720"/>
                              <w:jc w:val="center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EB718E">
                              <w:rPr>
                                <w:rFonts w:ascii="Times New Roman" w:hAnsi="Times New Roman" w:cs="Times New Roman"/>
                                <w:b/>
                                <w:bCs/>
                                <w:spacing w:val="-1"/>
                              </w:rPr>
                              <w:t>Prof. Dr. Havva YAMAK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D39FE51" id="_x0000_t202" coordsize="21600,21600" o:spt="202" path="m,l,21600r21600,l21600,xe">
                <v:stroke joinstyle="miter"/>
                <v:path gradientshapeok="t" o:connecttype="rect"/>
              </v:shapetype>
              <v:shape id="Metin Kutusu 2" o:spid="_x0000_s1026" type="#_x0000_t202" style="position:absolute;left:0;text-align:left;margin-left:282.45pt;margin-top:6.45pt;width:210.25pt;height:57.7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" strokecolor="white">
                <v:textbox>
                  <w:txbxContent>
                    <w:p w14:paraId="14DE4E5B" w14:textId="77777777" w:rsidR="00C93771" w:rsidRPr="00EB718E" w:rsidRDefault="00C93771" w:rsidP="00FE04CD">
                      <w:pPr>
                        <w:widowControl w:val="0"/>
                        <w:autoSpaceDE w:val="0"/>
                        <w:autoSpaceDN w:val="0"/>
                        <w:adjustRightInd w:val="0"/>
                        <w:spacing w:line="200" w:lineRule="atLeast"/>
                        <w:jc w:val="center"/>
                        <w:rPr>
                          <w:rFonts w:ascii="Times New Roman" w:hAnsi="Times New Roman" w:cs="Times New Roman"/>
                          <w:b/>
                          <w:bCs/>
                          <w:spacing w:val="-1"/>
                        </w:rPr>
                      </w:pPr>
                      <w:r w:rsidRPr="00EB718E">
                        <w:rPr>
                          <w:rFonts w:ascii="Times New Roman" w:hAnsi="Times New Roman" w:cs="Times New Roman"/>
                          <w:b/>
                          <w:bCs/>
                          <w:spacing w:val="-1"/>
                        </w:rPr>
                        <w:t>Fen Bilgisi Eğitimi ABD Başkanlığı</w:t>
                      </w:r>
                    </w:p>
                    <w:p w14:paraId="2F70C63C" w14:textId="77777777" w:rsidR="00C93771" w:rsidRPr="00EB718E" w:rsidRDefault="00C93771" w:rsidP="00E15608">
                      <w:pPr>
                        <w:widowControl w:val="0"/>
                        <w:autoSpaceDE w:val="0"/>
                        <w:autoSpaceDN w:val="0"/>
                        <w:adjustRightInd w:val="0"/>
                        <w:spacing w:line="200" w:lineRule="atLeast"/>
                        <w:rPr>
                          <w:rFonts w:ascii="Times New Roman" w:hAnsi="Times New Roman" w:cs="Times New Roman"/>
                          <w:b/>
                          <w:bCs/>
                          <w:spacing w:val="-1"/>
                        </w:rPr>
                      </w:pPr>
                    </w:p>
                    <w:p w14:paraId="1471C916" w14:textId="77777777" w:rsidR="00C93771" w:rsidRPr="00EB718E" w:rsidRDefault="00C93771" w:rsidP="00FE04CD">
                      <w:pPr>
                        <w:ind w:left="720"/>
                        <w:jc w:val="center"/>
                        <w:rPr>
                          <w:rFonts w:ascii="Times New Roman" w:hAnsi="Times New Roman" w:cs="Times New Roman"/>
                        </w:rPr>
                      </w:pPr>
                      <w:r w:rsidRPr="00EB718E">
                        <w:rPr>
                          <w:rFonts w:ascii="Times New Roman" w:hAnsi="Times New Roman" w:cs="Times New Roman"/>
                          <w:b/>
                          <w:bCs/>
                          <w:spacing w:val="-1"/>
                        </w:rPr>
                        <w:t>Prof. Dr. Havva YAMAK</w:t>
                      </w:r>
                    </w:p>
                  </w:txbxContent>
                </v:textbox>
              </v:shape>
            </w:pict>
          </mc:Fallback>
        </mc:AlternateContent>
      </w:r>
    </w:p>
    <w:sectPr w:rsidR="00BE71BB" w:rsidRPr="007D6D41" w:rsidSect="00171CEF">
      <w:pgSz w:w="11906" w:h="16838"/>
      <w:pgMar w:top="993" w:right="1417" w:bottom="1417" w:left="156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37D57DB"/>
    <w:multiLevelType w:val="hybridMultilevel"/>
    <w:tmpl w:val="4F3E51D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828599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BUIDY2MTY1Mzc3NDSyUdpeDU4uLM/DyQAotaAFZfSSAsAAAA"/>
  </w:docVars>
  <w:rsids>
    <w:rsidRoot w:val="00BE71BB"/>
    <w:rsid w:val="00014AAE"/>
    <w:rsid w:val="000212CB"/>
    <w:rsid w:val="00037CC3"/>
    <w:rsid w:val="0004140A"/>
    <w:rsid w:val="00042084"/>
    <w:rsid w:val="00044E82"/>
    <w:rsid w:val="0005164C"/>
    <w:rsid w:val="00054D04"/>
    <w:rsid w:val="0005701F"/>
    <w:rsid w:val="00065A14"/>
    <w:rsid w:val="0007096C"/>
    <w:rsid w:val="0007386F"/>
    <w:rsid w:val="00085AE8"/>
    <w:rsid w:val="00086FBD"/>
    <w:rsid w:val="00090F99"/>
    <w:rsid w:val="000B47E8"/>
    <w:rsid w:val="000B7BAE"/>
    <w:rsid w:val="000C1489"/>
    <w:rsid w:val="000C370F"/>
    <w:rsid w:val="000C79F9"/>
    <w:rsid w:val="000F4D22"/>
    <w:rsid w:val="001066F8"/>
    <w:rsid w:val="001076CE"/>
    <w:rsid w:val="00110A58"/>
    <w:rsid w:val="0012752C"/>
    <w:rsid w:val="001315C9"/>
    <w:rsid w:val="001377E4"/>
    <w:rsid w:val="00156C98"/>
    <w:rsid w:val="00164D15"/>
    <w:rsid w:val="00171B98"/>
    <w:rsid w:val="00171CEF"/>
    <w:rsid w:val="001802CA"/>
    <w:rsid w:val="00183A97"/>
    <w:rsid w:val="00184BD5"/>
    <w:rsid w:val="00185650"/>
    <w:rsid w:val="00186DD2"/>
    <w:rsid w:val="001A344D"/>
    <w:rsid w:val="001B21FB"/>
    <w:rsid w:val="001B2900"/>
    <w:rsid w:val="001C0D33"/>
    <w:rsid w:val="001C7FE4"/>
    <w:rsid w:val="001D1F9C"/>
    <w:rsid w:val="001E5DDA"/>
    <w:rsid w:val="00201700"/>
    <w:rsid w:val="0021638A"/>
    <w:rsid w:val="00216B1C"/>
    <w:rsid w:val="00220047"/>
    <w:rsid w:val="00234B53"/>
    <w:rsid w:val="00244C7E"/>
    <w:rsid w:val="002801A7"/>
    <w:rsid w:val="0028024F"/>
    <w:rsid w:val="00290E59"/>
    <w:rsid w:val="002A5679"/>
    <w:rsid w:val="002A64FA"/>
    <w:rsid w:val="002B1E0D"/>
    <w:rsid w:val="002B1FC2"/>
    <w:rsid w:val="002B7B0A"/>
    <w:rsid w:val="002C4539"/>
    <w:rsid w:val="002C4B68"/>
    <w:rsid w:val="002C5E3D"/>
    <w:rsid w:val="002D5A14"/>
    <w:rsid w:val="00311F66"/>
    <w:rsid w:val="00313A4B"/>
    <w:rsid w:val="0034723A"/>
    <w:rsid w:val="003700CA"/>
    <w:rsid w:val="0037417F"/>
    <w:rsid w:val="003762BB"/>
    <w:rsid w:val="003809AD"/>
    <w:rsid w:val="00394801"/>
    <w:rsid w:val="00397229"/>
    <w:rsid w:val="003A7309"/>
    <w:rsid w:val="003B099C"/>
    <w:rsid w:val="003B6C49"/>
    <w:rsid w:val="003D3C78"/>
    <w:rsid w:val="003D45B7"/>
    <w:rsid w:val="003D7368"/>
    <w:rsid w:val="003E411C"/>
    <w:rsid w:val="00402B57"/>
    <w:rsid w:val="00413E13"/>
    <w:rsid w:val="00427148"/>
    <w:rsid w:val="00440BD6"/>
    <w:rsid w:val="00447E63"/>
    <w:rsid w:val="00450152"/>
    <w:rsid w:val="00474DBF"/>
    <w:rsid w:val="00480159"/>
    <w:rsid w:val="004922B3"/>
    <w:rsid w:val="004B7808"/>
    <w:rsid w:val="004C042C"/>
    <w:rsid w:val="004C72AD"/>
    <w:rsid w:val="004D2DE9"/>
    <w:rsid w:val="004E2415"/>
    <w:rsid w:val="004E3FBF"/>
    <w:rsid w:val="004F2898"/>
    <w:rsid w:val="00501727"/>
    <w:rsid w:val="00501859"/>
    <w:rsid w:val="00502EB7"/>
    <w:rsid w:val="0051467E"/>
    <w:rsid w:val="00516DC1"/>
    <w:rsid w:val="00541B45"/>
    <w:rsid w:val="0054645B"/>
    <w:rsid w:val="00552AB5"/>
    <w:rsid w:val="00575D30"/>
    <w:rsid w:val="005A6586"/>
    <w:rsid w:val="005B6C3E"/>
    <w:rsid w:val="005C5537"/>
    <w:rsid w:val="005D087E"/>
    <w:rsid w:val="005D35D9"/>
    <w:rsid w:val="005D525B"/>
    <w:rsid w:val="005D65FE"/>
    <w:rsid w:val="005F1729"/>
    <w:rsid w:val="00602B9D"/>
    <w:rsid w:val="00610841"/>
    <w:rsid w:val="006110A3"/>
    <w:rsid w:val="00613BD9"/>
    <w:rsid w:val="00616130"/>
    <w:rsid w:val="00621A50"/>
    <w:rsid w:val="00640F93"/>
    <w:rsid w:val="00647F02"/>
    <w:rsid w:val="00676C70"/>
    <w:rsid w:val="006773AB"/>
    <w:rsid w:val="006820D8"/>
    <w:rsid w:val="0068329F"/>
    <w:rsid w:val="0069454D"/>
    <w:rsid w:val="006C7661"/>
    <w:rsid w:val="006D110D"/>
    <w:rsid w:val="006D2D20"/>
    <w:rsid w:val="006D64ED"/>
    <w:rsid w:val="006D70F2"/>
    <w:rsid w:val="006E7CC4"/>
    <w:rsid w:val="006E7E72"/>
    <w:rsid w:val="00711099"/>
    <w:rsid w:val="00712B08"/>
    <w:rsid w:val="00736F66"/>
    <w:rsid w:val="00741107"/>
    <w:rsid w:val="007619AA"/>
    <w:rsid w:val="007835B3"/>
    <w:rsid w:val="007B1430"/>
    <w:rsid w:val="007C4CB1"/>
    <w:rsid w:val="007C5262"/>
    <w:rsid w:val="007D2E7F"/>
    <w:rsid w:val="007D6D41"/>
    <w:rsid w:val="0082010A"/>
    <w:rsid w:val="0083303C"/>
    <w:rsid w:val="00846CBC"/>
    <w:rsid w:val="00871011"/>
    <w:rsid w:val="00875807"/>
    <w:rsid w:val="00876EF1"/>
    <w:rsid w:val="00880120"/>
    <w:rsid w:val="00880392"/>
    <w:rsid w:val="00880716"/>
    <w:rsid w:val="00897BD1"/>
    <w:rsid w:val="008B3A9F"/>
    <w:rsid w:val="008D0A76"/>
    <w:rsid w:val="008E52B0"/>
    <w:rsid w:val="008E7008"/>
    <w:rsid w:val="008E71FA"/>
    <w:rsid w:val="00901A66"/>
    <w:rsid w:val="009220CC"/>
    <w:rsid w:val="00937510"/>
    <w:rsid w:val="00952D70"/>
    <w:rsid w:val="00960D93"/>
    <w:rsid w:val="00961E68"/>
    <w:rsid w:val="00986CA5"/>
    <w:rsid w:val="0099346B"/>
    <w:rsid w:val="00995A9C"/>
    <w:rsid w:val="009964EA"/>
    <w:rsid w:val="009C5A1D"/>
    <w:rsid w:val="009D18E0"/>
    <w:rsid w:val="009D79E6"/>
    <w:rsid w:val="009E263A"/>
    <w:rsid w:val="009E33BC"/>
    <w:rsid w:val="009F0EE1"/>
    <w:rsid w:val="009F2B92"/>
    <w:rsid w:val="00A03E21"/>
    <w:rsid w:val="00A167E2"/>
    <w:rsid w:val="00A2140E"/>
    <w:rsid w:val="00A34C31"/>
    <w:rsid w:val="00A51C15"/>
    <w:rsid w:val="00A65739"/>
    <w:rsid w:val="00A71640"/>
    <w:rsid w:val="00A81906"/>
    <w:rsid w:val="00A81E1A"/>
    <w:rsid w:val="00A84BF1"/>
    <w:rsid w:val="00A86AE6"/>
    <w:rsid w:val="00A969B1"/>
    <w:rsid w:val="00AA64E6"/>
    <w:rsid w:val="00AB091E"/>
    <w:rsid w:val="00AB0CDA"/>
    <w:rsid w:val="00AD115E"/>
    <w:rsid w:val="00AD4D50"/>
    <w:rsid w:val="00AE7E8D"/>
    <w:rsid w:val="00B04835"/>
    <w:rsid w:val="00B05A75"/>
    <w:rsid w:val="00B0707F"/>
    <w:rsid w:val="00B33BF5"/>
    <w:rsid w:val="00B34CE7"/>
    <w:rsid w:val="00B51A83"/>
    <w:rsid w:val="00B60943"/>
    <w:rsid w:val="00B702FA"/>
    <w:rsid w:val="00B712E6"/>
    <w:rsid w:val="00B85541"/>
    <w:rsid w:val="00B861CC"/>
    <w:rsid w:val="00B86670"/>
    <w:rsid w:val="00BA07B7"/>
    <w:rsid w:val="00BA6A23"/>
    <w:rsid w:val="00BA74D8"/>
    <w:rsid w:val="00BB37C6"/>
    <w:rsid w:val="00BC6835"/>
    <w:rsid w:val="00BD108D"/>
    <w:rsid w:val="00BE71BB"/>
    <w:rsid w:val="00BF2AE1"/>
    <w:rsid w:val="00BF7F39"/>
    <w:rsid w:val="00C027A8"/>
    <w:rsid w:val="00C04760"/>
    <w:rsid w:val="00C0668F"/>
    <w:rsid w:val="00C317E0"/>
    <w:rsid w:val="00C5772B"/>
    <w:rsid w:val="00C62E60"/>
    <w:rsid w:val="00C66300"/>
    <w:rsid w:val="00C71739"/>
    <w:rsid w:val="00C73ADD"/>
    <w:rsid w:val="00C913FB"/>
    <w:rsid w:val="00C93771"/>
    <w:rsid w:val="00CA0A2B"/>
    <w:rsid w:val="00CC5223"/>
    <w:rsid w:val="00CC5A44"/>
    <w:rsid w:val="00CC6B62"/>
    <w:rsid w:val="00CC74BB"/>
    <w:rsid w:val="00CD0002"/>
    <w:rsid w:val="00CD172C"/>
    <w:rsid w:val="00CE29E5"/>
    <w:rsid w:val="00CE6659"/>
    <w:rsid w:val="00CF4D76"/>
    <w:rsid w:val="00CF5E53"/>
    <w:rsid w:val="00D305C1"/>
    <w:rsid w:val="00D30C23"/>
    <w:rsid w:val="00D37E45"/>
    <w:rsid w:val="00D436F7"/>
    <w:rsid w:val="00D51C3A"/>
    <w:rsid w:val="00D60CAD"/>
    <w:rsid w:val="00D70B8A"/>
    <w:rsid w:val="00D72EF3"/>
    <w:rsid w:val="00D76964"/>
    <w:rsid w:val="00D81844"/>
    <w:rsid w:val="00DA33F9"/>
    <w:rsid w:val="00DA7D0E"/>
    <w:rsid w:val="00DB3DED"/>
    <w:rsid w:val="00DB7BAF"/>
    <w:rsid w:val="00DC3347"/>
    <w:rsid w:val="00DD139D"/>
    <w:rsid w:val="00DF785B"/>
    <w:rsid w:val="00DF7BE3"/>
    <w:rsid w:val="00E15608"/>
    <w:rsid w:val="00E17E2C"/>
    <w:rsid w:val="00E2494D"/>
    <w:rsid w:val="00E25BB9"/>
    <w:rsid w:val="00E33286"/>
    <w:rsid w:val="00E55930"/>
    <w:rsid w:val="00E628E2"/>
    <w:rsid w:val="00E727FF"/>
    <w:rsid w:val="00E7308D"/>
    <w:rsid w:val="00E834BD"/>
    <w:rsid w:val="00EB0113"/>
    <w:rsid w:val="00EB718E"/>
    <w:rsid w:val="00EC2981"/>
    <w:rsid w:val="00ED2B1B"/>
    <w:rsid w:val="00ED6303"/>
    <w:rsid w:val="00ED7767"/>
    <w:rsid w:val="00EF02B2"/>
    <w:rsid w:val="00F00C71"/>
    <w:rsid w:val="00F1252F"/>
    <w:rsid w:val="00F12CBA"/>
    <w:rsid w:val="00F21BD7"/>
    <w:rsid w:val="00F31A31"/>
    <w:rsid w:val="00F42D3B"/>
    <w:rsid w:val="00F813CC"/>
    <w:rsid w:val="00F977C9"/>
    <w:rsid w:val="00FA0573"/>
    <w:rsid w:val="00FA2E94"/>
    <w:rsid w:val="00FB0E57"/>
    <w:rsid w:val="00FB7E82"/>
    <w:rsid w:val="00FE04CD"/>
    <w:rsid w:val="00FE204F"/>
    <w:rsid w:val="00FE334A"/>
    <w:rsid w:val="00FF10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684D09F"/>
  <w15:docId w15:val="{C4905F6C-1802-4146-A12F-644D26A1B4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HAnsi"/>
        <w:w w:val="99"/>
        <w:sz w:val="24"/>
        <w:szCs w:val="24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E71BB"/>
    <w:pPr>
      <w:spacing w:after="0" w:line="240" w:lineRule="auto"/>
      <w:jc w:val="both"/>
    </w:pPr>
    <w:rPr>
      <w:rFonts w:ascii="Calibri" w:hAnsi="Calibri"/>
      <w:w w:val="100"/>
      <w:kern w:val="24"/>
    </w:rPr>
  </w:style>
  <w:style w:type="paragraph" w:styleId="Balk3">
    <w:name w:val="heading 3"/>
    <w:basedOn w:val="Normal"/>
    <w:link w:val="Balk3Char"/>
    <w:uiPriority w:val="9"/>
    <w:qFormat/>
    <w:rsid w:val="00397229"/>
    <w:pPr>
      <w:spacing w:before="100" w:beforeAutospacing="1" w:after="100" w:afterAutospacing="1"/>
      <w:jc w:val="left"/>
      <w:outlineLvl w:val="2"/>
    </w:pPr>
    <w:rPr>
      <w:rFonts w:ascii="Times New Roman" w:eastAsia="Times New Roman" w:hAnsi="Times New Roman" w:cs="Times New Roman"/>
      <w:b/>
      <w:bCs/>
      <w:kern w:val="0"/>
      <w:sz w:val="27"/>
      <w:szCs w:val="27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BE71BB"/>
    <w:pPr>
      <w:ind w:left="720"/>
      <w:contextualSpacing/>
    </w:pPr>
  </w:style>
  <w:style w:type="table" w:styleId="TabloKlavuzu">
    <w:name w:val="Table Grid"/>
    <w:basedOn w:val="NormalTablo"/>
    <w:uiPriority w:val="59"/>
    <w:rsid w:val="00BE71B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880716"/>
    <w:pPr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kern w:val="0"/>
      <w:lang w:eastAsia="tr-TR"/>
    </w:rPr>
  </w:style>
  <w:style w:type="paragraph" w:styleId="BelgeBalantlar">
    <w:name w:val="Document Map"/>
    <w:basedOn w:val="Normal"/>
    <w:link w:val="BelgeBalantlarChar"/>
    <w:uiPriority w:val="99"/>
    <w:semiHidden/>
    <w:unhideWhenUsed/>
    <w:rsid w:val="00A969B1"/>
    <w:rPr>
      <w:rFonts w:ascii="Tahoma" w:hAnsi="Tahoma" w:cs="Tahoma"/>
      <w:sz w:val="16"/>
      <w:szCs w:val="16"/>
    </w:rPr>
  </w:style>
  <w:style w:type="character" w:customStyle="1" w:styleId="BelgeBalantlarChar">
    <w:name w:val="Belge Bağlantıları Char"/>
    <w:basedOn w:val="VarsaylanParagrafYazTipi"/>
    <w:link w:val="BelgeBalantlar"/>
    <w:uiPriority w:val="99"/>
    <w:semiHidden/>
    <w:rsid w:val="00A969B1"/>
    <w:rPr>
      <w:rFonts w:ascii="Tahoma" w:hAnsi="Tahoma" w:cs="Tahoma"/>
      <w:w w:val="100"/>
      <w:kern w:val="24"/>
      <w:sz w:val="16"/>
      <w:szCs w:val="16"/>
    </w:rPr>
  </w:style>
  <w:style w:type="character" w:customStyle="1" w:styleId="Balk3Char">
    <w:name w:val="Başlık 3 Char"/>
    <w:basedOn w:val="VarsaylanParagrafYazTipi"/>
    <w:link w:val="Balk3"/>
    <w:uiPriority w:val="9"/>
    <w:rsid w:val="00397229"/>
    <w:rPr>
      <w:rFonts w:ascii="Times New Roman" w:eastAsia="Times New Roman" w:hAnsi="Times New Roman" w:cs="Times New Roman"/>
      <w:b/>
      <w:bCs/>
      <w:w w:val="100"/>
      <w:sz w:val="27"/>
      <w:szCs w:val="27"/>
      <w:lang w:eastAsia="tr-TR"/>
    </w:rPr>
  </w:style>
  <w:style w:type="character" w:styleId="AklamaBavurusu">
    <w:name w:val="annotation reference"/>
    <w:basedOn w:val="VarsaylanParagrafYazTipi"/>
    <w:uiPriority w:val="99"/>
    <w:semiHidden/>
    <w:unhideWhenUsed/>
    <w:rsid w:val="00DF785B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unhideWhenUsed/>
    <w:rsid w:val="00DF785B"/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rsid w:val="00DF785B"/>
    <w:rPr>
      <w:rFonts w:ascii="Calibri" w:hAnsi="Calibri"/>
      <w:w w:val="100"/>
      <w:kern w:val="24"/>
      <w:sz w:val="20"/>
      <w:szCs w:val="20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DF785B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DF785B"/>
    <w:rPr>
      <w:rFonts w:ascii="Calibri" w:hAnsi="Calibri"/>
      <w:b/>
      <w:bCs/>
      <w:w w:val="100"/>
      <w:kern w:val="24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5491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588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206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461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301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 Sixth Edition"/>
</file>

<file path=customXml/itemProps1.xml><?xml version="1.0" encoding="utf-8"?>
<ds:datastoreItem xmlns:ds="http://schemas.openxmlformats.org/officeDocument/2006/customXml" ds:itemID="{DFDB73C8-5118-417E-867D-4E68DBDE5F4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36</Words>
  <Characters>1351</Characters>
  <Application>Microsoft Office Word</Application>
  <DocSecurity>0</DocSecurity>
  <Lines>11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uba snl</dc:creator>
  <cp:lastModifiedBy>10555</cp:lastModifiedBy>
  <cp:revision>2</cp:revision>
  <dcterms:created xsi:type="dcterms:W3CDTF">2022-06-08T13:14:00Z</dcterms:created>
  <dcterms:modified xsi:type="dcterms:W3CDTF">2022-06-08T13:14:00Z</dcterms:modified>
</cp:coreProperties>
</file>